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15514005"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911C379" w14:textId="77777777" w:rsidR="00025F31" w:rsidRDefault="00025F31" w:rsidP="00153EAE">
      <w:pPr>
        <w:jc w:val="center"/>
        <w:rPr>
          <w:rFonts w:ascii="Avenir LT Std 35 Light" w:hAnsi="Avenir LT Std 35 Light"/>
          <w:sz w:val="44"/>
          <w:szCs w:val="44"/>
        </w:rPr>
      </w:pPr>
    </w:p>
    <w:p w14:paraId="3E048534" w14:textId="6C71EEF2" w:rsidR="008804B5" w:rsidRDefault="00025F31" w:rsidP="008804B5">
      <w:pPr>
        <w:jc w:val="center"/>
        <w:rPr>
          <w:rFonts w:ascii="Avenir LT Std 35 Light" w:hAnsi="Avenir LT Std 35 Light"/>
          <w:sz w:val="44"/>
          <w:szCs w:val="44"/>
        </w:rPr>
      </w:pPr>
      <w:r w:rsidRPr="00025F31">
        <w:rPr>
          <w:rFonts w:ascii="Avenir LT Std 35 Light" w:hAnsi="Avenir LT Std 35 Light"/>
          <w:sz w:val="44"/>
          <w:szCs w:val="44"/>
        </w:rPr>
        <w:t>BSB50215 - Diploma of Business (Release 3)</w:t>
      </w:r>
    </w:p>
    <w:p w14:paraId="69E8B2EC" w14:textId="77777777" w:rsidR="00025F31" w:rsidRDefault="00025F31"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6984F9FB"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2D770A25" w14:textId="4ACCFFDD" w:rsidR="00025F31" w:rsidRDefault="00025F31" w:rsidP="00153EAE">
      <w:pPr>
        <w:rPr>
          <w:rFonts w:ascii="Avenir LT Std 35 Light" w:hAnsi="Avenir LT Std 35 Light"/>
        </w:rPr>
      </w:pPr>
    </w:p>
    <w:p w14:paraId="358093A2" w14:textId="20AC793B" w:rsidR="00025F31" w:rsidRDefault="00025F31" w:rsidP="00153EAE">
      <w:pPr>
        <w:rPr>
          <w:rFonts w:ascii="Avenir LT Std 35 Light" w:hAnsi="Avenir LT Std 35 Light"/>
        </w:rPr>
      </w:pPr>
    </w:p>
    <w:p w14:paraId="13B39BEF" w14:textId="77777777" w:rsidR="00025F31" w:rsidRDefault="00025F31" w:rsidP="00153EAE">
      <w:pPr>
        <w:rPr>
          <w:rFonts w:ascii="Avenir LT Std 35 Light" w:hAnsi="Avenir LT Std 35 Light"/>
        </w:rPr>
      </w:pP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5AF9D035" w14:textId="77777777" w:rsidR="00025F31" w:rsidRDefault="00025F31">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30"/>
      <w:r>
        <w:br w:type="page"/>
      </w:r>
    </w:p>
    <w:p w14:paraId="1D0BA3CE" w14:textId="77777777" w:rsidR="00025F31" w:rsidRPr="00620271" w:rsidRDefault="00025F31" w:rsidP="00025F31">
      <w:pPr>
        <w:pStyle w:val="Heading1"/>
      </w:pPr>
      <w:bookmarkStart w:id="7" w:name="_Toc19790617"/>
      <w:bookmarkEnd w:id="5"/>
      <w:bookmarkEnd w:id="6"/>
      <w:r w:rsidRPr="00620271">
        <w:lastRenderedPageBreak/>
        <w:t>BSBADM50</w:t>
      </w:r>
      <w:r>
        <w:t>6</w:t>
      </w:r>
      <w:r w:rsidRPr="00620271">
        <w:t xml:space="preserve"> </w:t>
      </w:r>
      <w:r w:rsidRPr="00212219">
        <w:t>Manage business document design and development</w:t>
      </w:r>
      <w:bookmarkEnd w:id="7"/>
    </w:p>
    <w:p w14:paraId="6297D96B" w14:textId="77777777" w:rsidR="00025F31" w:rsidRDefault="00025F31" w:rsidP="00025F31">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767CD7ED" w14:textId="77777777" w:rsidR="00025F31" w:rsidRDefault="00025F31" w:rsidP="00025F31"/>
    <w:tbl>
      <w:tblPr>
        <w:tblStyle w:val="TableGrid"/>
        <w:tblW w:w="0" w:type="auto"/>
        <w:tblLook w:val="04A0" w:firstRow="1" w:lastRow="0" w:firstColumn="1" w:lastColumn="0" w:noHBand="0" w:noVBand="1"/>
      </w:tblPr>
      <w:tblGrid>
        <w:gridCol w:w="2222"/>
        <w:gridCol w:w="1357"/>
        <w:gridCol w:w="1322"/>
        <w:gridCol w:w="1572"/>
        <w:gridCol w:w="1382"/>
        <w:gridCol w:w="1154"/>
      </w:tblGrid>
      <w:tr w:rsidR="00025F31" w14:paraId="1595A451" w14:textId="77777777" w:rsidTr="005847D3">
        <w:trPr>
          <w:tblHeader/>
        </w:trPr>
        <w:tc>
          <w:tcPr>
            <w:tcW w:w="2912" w:type="dxa"/>
          </w:tcPr>
          <w:p w14:paraId="2E749B2E" w14:textId="77777777" w:rsidR="00025F31" w:rsidRDefault="00025F31" w:rsidP="005847D3"/>
        </w:tc>
        <w:tc>
          <w:tcPr>
            <w:tcW w:w="1431" w:type="dxa"/>
          </w:tcPr>
          <w:p w14:paraId="4A7205C2" w14:textId="77777777" w:rsidR="00025F31" w:rsidRDefault="00025F31" w:rsidP="005847D3">
            <w:pPr>
              <w:rPr>
                <w:b/>
                <w:bCs/>
              </w:rPr>
            </w:pPr>
            <w:r w:rsidRPr="00C17BDE">
              <w:rPr>
                <w:b/>
                <w:bCs/>
              </w:rPr>
              <w:t>I have skills and knowledge in this area</w:t>
            </w:r>
          </w:p>
          <w:p w14:paraId="1353B959" w14:textId="77777777" w:rsidR="00025F31" w:rsidRPr="00620271" w:rsidRDefault="00025F31" w:rsidP="005847D3">
            <w:pPr>
              <w:rPr>
                <w:b/>
                <w:bCs/>
              </w:rPr>
            </w:pPr>
            <w:r>
              <w:rPr>
                <w:b/>
                <w:bCs/>
              </w:rPr>
              <w:t>(1 point)</w:t>
            </w:r>
          </w:p>
        </w:tc>
        <w:tc>
          <w:tcPr>
            <w:tcW w:w="1325" w:type="dxa"/>
          </w:tcPr>
          <w:p w14:paraId="0DFA44F5"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341244" w14:textId="77777777" w:rsidR="00025F31" w:rsidRPr="00C17BDE" w:rsidRDefault="00025F31" w:rsidP="005847D3">
            <w:pPr>
              <w:rPr>
                <w:b/>
                <w:bCs/>
              </w:rPr>
            </w:pPr>
            <w:r w:rsidRPr="00C17BDE">
              <w:rPr>
                <w:b/>
                <w:bCs/>
              </w:rPr>
              <w:t>I have performed these tasks:</w:t>
            </w:r>
          </w:p>
          <w:p w14:paraId="49AD9B6F" w14:textId="77777777" w:rsidR="00025F31" w:rsidRPr="007C797B" w:rsidRDefault="00025F31" w:rsidP="005847D3">
            <w:pPr>
              <w:rPr>
                <w:b/>
                <w:bCs/>
              </w:rPr>
            </w:pPr>
            <w:r w:rsidRPr="007C797B">
              <w:rPr>
                <w:b/>
                <w:bCs/>
              </w:rPr>
              <w:t>Rarely = 1 point</w:t>
            </w:r>
          </w:p>
          <w:p w14:paraId="2430DE46" w14:textId="77777777" w:rsidR="00025F31" w:rsidRPr="007C797B" w:rsidRDefault="00025F31" w:rsidP="005847D3">
            <w:pPr>
              <w:rPr>
                <w:b/>
                <w:bCs/>
              </w:rPr>
            </w:pPr>
            <w:r w:rsidRPr="007C797B">
              <w:rPr>
                <w:b/>
                <w:bCs/>
              </w:rPr>
              <w:t>Sometimes</w:t>
            </w:r>
            <w:r>
              <w:rPr>
                <w:b/>
                <w:bCs/>
              </w:rPr>
              <w:t xml:space="preserve"> = 2 points</w:t>
            </w:r>
          </w:p>
          <w:p w14:paraId="01CBDAF5" w14:textId="77777777" w:rsidR="00025F31" w:rsidRPr="007C797B" w:rsidRDefault="00025F31" w:rsidP="005847D3">
            <w:pPr>
              <w:rPr>
                <w:b/>
                <w:bCs/>
              </w:rPr>
            </w:pPr>
            <w:r w:rsidRPr="007C797B">
              <w:rPr>
                <w:b/>
                <w:bCs/>
              </w:rPr>
              <w:t>Frequently = 3 points</w:t>
            </w:r>
          </w:p>
        </w:tc>
        <w:tc>
          <w:tcPr>
            <w:tcW w:w="1392" w:type="dxa"/>
          </w:tcPr>
          <w:p w14:paraId="049B8CF9" w14:textId="77777777" w:rsidR="00025F31" w:rsidRDefault="00025F31" w:rsidP="005847D3">
            <w:pPr>
              <w:rPr>
                <w:b/>
                <w:bCs/>
              </w:rPr>
            </w:pPr>
            <w:r w:rsidRPr="00C17BDE">
              <w:rPr>
                <w:b/>
                <w:bCs/>
              </w:rPr>
              <w:t>I can collect documents and evidence that show I have undertaken these tasks</w:t>
            </w:r>
          </w:p>
          <w:p w14:paraId="5E7BE720" w14:textId="77777777" w:rsidR="00025F31" w:rsidRPr="00620271" w:rsidRDefault="00025F31" w:rsidP="005847D3">
            <w:pPr>
              <w:rPr>
                <w:b/>
                <w:bCs/>
              </w:rPr>
            </w:pPr>
            <w:r>
              <w:rPr>
                <w:b/>
                <w:bCs/>
              </w:rPr>
              <w:t>(2 points)</w:t>
            </w:r>
          </w:p>
        </w:tc>
        <w:tc>
          <w:tcPr>
            <w:tcW w:w="1392" w:type="dxa"/>
          </w:tcPr>
          <w:p w14:paraId="525EB013" w14:textId="77777777" w:rsidR="00025F31" w:rsidRPr="00C17BDE" w:rsidRDefault="00025F31" w:rsidP="005847D3">
            <w:pPr>
              <w:rPr>
                <w:b/>
                <w:bCs/>
              </w:rPr>
            </w:pPr>
            <w:r>
              <w:rPr>
                <w:b/>
                <w:bCs/>
              </w:rPr>
              <w:t>Total number of points</w:t>
            </w:r>
          </w:p>
        </w:tc>
      </w:tr>
      <w:tr w:rsidR="00025F31" w14:paraId="334B1279" w14:textId="77777777" w:rsidTr="005847D3">
        <w:tc>
          <w:tcPr>
            <w:tcW w:w="2912" w:type="dxa"/>
          </w:tcPr>
          <w:p w14:paraId="28CD81FB" w14:textId="77777777" w:rsidR="00025F31" w:rsidRDefault="00025F31" w:rsidP="005847D3">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6F0049C1" w14:textId="77777777" w:rsidR="00025F31" w:rsidRDefault="00025F31" w:rsidP="005847D3"/>
        </w:tc>
        <w:tc>
          <w:tcPr>
            <w:tcW w:w="1325" w:type="dxa"/>
          </w:tcPr>
          <w:p w14:paraId="791A6D91" w14:textId="77777777" w:rsidR="00025F31" w:rsidRDefault="00025F31" w:rsidP="005847D3"/>
        </w:tc>
        <w:tc>
          <w:tcPr>
            <w:tcW w:w="1956" w:type="dxa"/>
          </w:tcPr>
          <w:p w14:paraId="05EA48A5" w14:textId="77777777" w:rsidR="00025F31" w:rsidRDefault="00025F31" w:rsidP="005847D3"/>
        </w:tc>
        <w:tc>
          <w:tcPr>
            <w:tcW w:w="1392" w:type="dxa"/>
          </w:tcPr>
          <w:p w14:paraId="07F183E3" w14:textId="77777777" w:rsidR="00025F31" w:rsidRDefault="00025F31" w:rsidP="005847D3"/>
        </w:tc>
        <w:tc>
          <w:tcPr>
            <w:tcW w:w="1392" w:type="dxa"/>
          </w:tcPr>
          <w:p w14:paraId="575D59CE" w14:textId="77777777" w:rsidR="00025F31" w:rsidRDefault="00025F31" w:rsidP="005847D3"/>
        </w:tc>
      </w:tr>
      <w:tr w:rsidR="00025F31" w14:paraId="07BBEAAE" w14:textId="77777777" w:rsidTr="005847D3">
        <w:tc>
          <w:tcPr>
            <w:tcW w:w="2912" w:type="dxa"/>
          </w:tcPr>
          <w:p w14:paraId="62106F3E" w14:textId="77777777" w:rsidR="00025F31" w:rsidRDefault="00025F31" w:rsidP="005847D3">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2B887BB6" w14:textId="77777777" w:rsidR="00025F31" w:rsidRDefault="00025F31" w:rsidP="005847D3"/>
        </w:tc>
        <w:tc>
          <w:tcPr>
            <w:tcW w:w="1325" w:type="dxa"/>
          </w:tcPr>
          <w:p w14:paraId="2DFEB4F5" w14:textId="77777777" w:rsidR="00025F31" w:rsidRDefault="00025F31" w:rsidP="005847D3"/>
        </w:tc>
        <w:tc>
          <w:tcPr>
            <w:tcW w:w="1956" w:type="dxa"/>
          </w:tcPr>
          <w:p w14:paraId="1F70EB8E" w14:textId="77777777" w:rsidR="00025F31" w:rsidRDefault="00025F31" w:rsidP="005847D3"/>
        </w:tc>
        <w:tc>
          <w:tcPr>
            <w:tcW w:w="1392" w:type="dxa"/>
          </w:tcPr>
          <w:p w14:paraId="4A09642D" w14:textId="77777777" w:rsidR="00025F31" w:rsidRDefault="00025F31" w:rsidP="005847D3"/>
        </w:tc>
        <w:tc>
          <w:tcPr>
            <w:tcW w:w="1392" w:type="dxa"/>
          </w:tcPr>
          <w:p w14:paraId="6554F806" w14:textId="77777777" w:rsidR="00025F31" w:rsidRDefault="00025F31" w:rsidP="005847D3"/>
        </w:tc>
      </w:tr>
      <w:tr w:rsidR="00025F31" w14:paraId="45C4829D" w14:textId="77777777" w:rsidTr="005847D3">
        <w:tc>
          <w:tcPr>
            <w:tcW w:w="2912" w:type="dxa"/>
          </w:tcPr>
          <w:p w14:paraId="4F26C949" w14:textId="77777777" w:rsidR="00025F31" w:rsidRPr="00212219" w:rsidRDefault="00025F31" w:rsidP="005847D3">
            <w:r>
              <w:t xml:space="preserve">I have </w:t>
            </w:r>
            <w:r w:rsidRPr="007C797B">
              <w:t>establish</w:t>
            </w:r>
            <w:r>
              <w:t xml:space="preserve">ed </w:t>
            </w:r>
            <w:r w:rsidRPr="007C797B">
              <w:t>documentation standards to meet organisational requirements</w:t>
            </w:r>
            <w:r>
              <w:t>.</w:t>
            </w:r>
          </w:p>
        </w:tc>
        <w:tc>
          <w:tcPr>
            <w:tcW w:w="1431" w:type="dxa"/>
          </w:tcPr>
          <w:p w14:paraId="1E04D894" w14:textId="77777777" w:rsidR="00025F31" w:rsidRDefault="00025F31" w:rsidP="005847D3"/>
        </w:tc>
        <w:tc>
          <w:tcPr>
            <w:tcW w:w="1325" w:type="dxa"/>
          </w:tcPr>
          <w:p w14:paraId="3AF55E30" w14:textId="77777777" w:rsidR="00025F31" w:rsidRDefault="00025F31" w:rsidP="005847D3"/>
        </w:tc>
        <w:tc>
          <w:tcPr>
            <w:tcW w:w="1956" w:type="dxa"/>
          </w:tcPr>
          <w:p w14:paraId="722B28A8" w14:textId="77777777" w:rsidR="00025F31" w:rsidRDefault="00025F31" w:rsidP="005847D3"/>
        </w:tc>
        <w:tc>
          <w:tcPr>
            <w:tcW w:w="1392" w:type="dxa"/>
          </w:tcPr>
          <w:p w14:paraId="7CC3B155" w14:textId="77777777" w:rsidR="00025F31" w:rsidRDefault="00025F31" w:rsidP="005847D3"/>
        </w:tc>
        <w:tc>
          <w:tcPr>
            <w:tcW w:w="1392" w:type="dxa"/>
          </w:tcPr>
          <w:p w14:paraId="7A771744" w14:textId="77777777" w:rsidR="00025F31" w:rsidRDefault="00025F31" w:rsidP="005847D3"/>
        </w:tc>
      </w:tr>
      <w:tr w:rsidR="00025F31" w14:paraId="75B93D20" w14:textId="77777777" w:rsidTr="005847D3">
        <w:tc>
          <w:tcPr>
            <w:tcW w:w="2912" w:type="dxa"/>
          </w:tcPr>
          <w:p w14:paraId="1ED3A511" w14:textId="77777777" w:rsidR="00025F31" w:rsidRPr="00212219" w:rsidRDefault="00025F31" w:rsidP="005847D3">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38704376" w14:textId="77777777" w:rsidR="00025F31" w:rsidRDefault="00025F31" w:rsidP="005847D3"/>
        </w:tc>
        <w:tc>
          <w:tcPr>
            <w:tcW w:w="1325" w:type="dxa"/>
          </w:tcPr>
          <w:p w14:paraId="45D8C7E1" w14:textId="77777777" w:rsidR="00025F31" w:rsidRDefault="00025F31" w:rsidP="005847D3"/>
        </w:tc>
        <w:tc>
          <w:tcPr>
            <w:tcW w:w="1956" w:type="dxa"/>
          </w:tcPr>
          <w:p w14:paraId="2878DD8E" w14:textId="77777777" w:rsidR="00025F31" w:rsidRDefault="00025F31" w:rsidP="005847D3"/>
        </w:tc>
        <w:tc>
          <w:tcPr>
            <w:tcW w:w="1392" w:type="dxa"/>
          </w:tcPr>
          <w:p w14:paraId="3FD849C2" w14:textId="77777777" w:rsidR="00025F31" w:rsidRDefault="00025F31" w:rsidP="005847D3"/>
        </w:tc>
        <w:tc>
          <w:tcPr>
            <w:tcW w:w="1392" w:type="dxa"/>
          </w:tcPr>
          <w:p w14:paraId="679261A7" w14:textId="77777777" w:rsidR="00025F31" w:rsidRDefault="00025F31" w:rsidP="005847D3"/>
        </w:tc>
      </w:tr>
      <w:tr w:rsidR="00025F31" w14:paraId="7111C49E" w14:textId="77777777" w:rsidTr="005847D3">
        <w:tc>
          <w:tcPr>
            <w:tcW w:w="2912" w:type="dxa"/>
          </w:tcPr>
          <w:p w14:paraId="5E6ADF52" w14:textId="77777777" w:rsidR="00025F31" w:rsidRPr="00620271" w:rsidRDefault="00025F31" w:rsidP="005847D3">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45063FCE" w14:textId="77777777" w:rsidR="00025F31" w:rsidRDefault="00025F31" w:rsidP="005847D3"/>
        </w:tc>
        <w:tc>
          <w:tcPr>
            <w:tcW w:w="1325" w:type="dxa"/>
          </w:tcPr>
          <w:p w14:paraId="1BCA94B6" w14:textId="77777777" w:rsidR="00025F31" w:rsidRDefault="00025F31" w:rsidP="005847D3"/>
        </w:tc>
        <w:tc>
          <w:tcPr>
            <w:tcW w:w="1956" w:type="dxa"/>
          </w:tcPr>
          <w:p w14:paraId="45B7B98C" w14:textId="77777777" w:rsidR="00025F31" w:rsidRDefault="00025F31" w:rsidP="005847D3"/>
        </w:tc>
        <w:tc>
          <w:tcPr>
            <w:tcW w:w="1392" w:type="dxa"/>
          </w:tcPr>
          <w:p w14:paraId="345608E0" w14:textId="77777777" w:rsidR="00025F31" w:rsidRDefault="00025F31" w:rsidP="005847D3"/>
        </w:tc>
        <w:tc>
          <w:tcPr>
            <w:tcW w:w="1392" w:type="dxa"/>
          </w:tcPr>
          <w:p w14:paraId="639F4B1F" w14:textId="77777777" w:rsidR="00025F31" w:rsidRDefault="00025F31" w:rsidP="005847D3"/>
        </w:tc>
      </w:tr>
      <w:tr w:rsidR="00025F31" w14:paraId="0A0F53A6" w14:textId="77777777" w:rsidTr="005847D3">
        <w:tc>
          <w:tcPr>
            <w:tcW w:w="2912" w:type="dxa"/>
          </w:tcPr>
          <w:p w14:paraId="51B0D1DD" w14:textId="77777777" w:rsidR="00025F31" w:rsidRPr="00620271" w:rsidRDefault="00025F31" w:rsidP="005847D3">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076FFDDB" w14:textId="77777777" w:rsidR="00025F31" w:rsidRDefault="00025F31" w:rsidP="005847D3"/>
        </w:tc>
        <w:tc>
          <w:tcPr>
            <w:tcW w:w="1325" w:type="dxa"/>
          </w:tcPr>
          <w:p w14:paraId="6E6A639E" w14:textId="77777777" w:rsidR="00025F31" w:rsidRDefault="00025F31" w:rsidP="005847D3"/>
        </w:tc>
        <w:tc>
          <w:tcPr>
            <w:tcW w:w="1956" w:type="dxa"/>
          </w:tcPr>
          <w:p w14:paraId="027C92EC" w14:textId="77777777" w:rsidR="00025F31" w:rsidRDefault="00025F31" w:rsidP="005847D3"/>
        </w:tc>
        <w:tc>
          <w:tcPr>
            <w:tcW w:w="1392" w:type="dxa"/>
          </w:tcPr>
          <w:p w14:paraId="001D1838" w14:textId="77777777" w:rsidR="00025F31" w:rsidRDefault="00025F31" w:rsidP="005847D3"/>
        </w:tc>
        <w:tc>
          <w:tcPr>
            <w:tcW w:w="1392" w:type="dxa"/>
          </w:tcPr>
          <w:p w14:paraId="7736BD76" w14:textId="77777777" w:rsidR="00025F31" w:rsidRDefault="00025F31" w:rsidP="005847D3"/>
        </w:tc>
      </w:tr>
      <w:tr w:rsidR="00025F31" w14:paraId="04C0A9FA" w14:textId="77777777" w:rsidTr="005847D3">
        <w:tc>
          <w:tcPr>
            <w:tcW w:w="2912" w:type="dxa"/>
          </w:tcPr>
          <w:p w14:paraId="0908AD4C" w14:textId="77777777" w:rsidR="00025F31" w:rsidRDefault="00025F31" w:rsidP="005847D3">
            <w:r>
              <w:t>I have r</w:t>
            </w:r>
            <w:r w:rsidRPr="007C797B">
              <w:t>eview</w:t>
            </w:r>
            <w:r>
              <w:t>ed</w:t>
            </w:r>
            <w:r w:rsidRPr="007C797B">
              <w:t xml:space="preserve"> documentation standards against the changing needs of the </w:t>
            </w:r>
            <w:proofErr w:type="gramStart"/>
            <w:r w:rsidRPr="007C797B">
              <w:t>organisation, and</w:t>
            </w:r>
            <w:proofErr w:type="gramEnd"/>
            <w:r w:rsidRPr="007C797B">
              <w:t xml:space="preserve"> plan</w:t>
            </w:r>
            <w:r>
              <w:t>ned</w:t>
            </w:r>
            <w:r w:rsidRPr="007C797B">
              <w:t xml:space="preserve"> and implement</w:t>
            </w:r>
            <w:r>
              <w:t>ed</w:t>
            </w:r>
            <w:r w:rsidRPr="007C797B">
              <w:t xml:space="preserve"> improvements in accordance with organisational procedures</w:t>
            </w:r>
            <w:r>
              <w:t>.</w:t>
            </w:r>
          </w:p>
        </w:tc>
        <w:tc>
          <w:tcPr>
            <w:tcW w:w="1431" w:type="dxa"/>
          </w:tcPr>
          <w:p w14:paraId="2CECF39C" w14:textId="77777777" w:rsidR="00025F31" w:rsidRDefault="00025F31" w:rsidP="005847D3"/>
        </w:tc>
        <w:tc>
          <w:tcPr>
            <w:tcW w:w="1325" w:type="dxa"/>
          </w:tcPr>
          <w:p w14:paraId="194A6797" w14:textId="77777777" w:rsidR="00025F31" w:rsidRDefault="00025F31" w:rsidP="005847D3"/>
        </w:tc>
        <w:tc>
          <w:tcPr>
            <w:tcW w:w="1956" w:type="dxa"/>
          </w:tcPr>
          <w:p w14:paraId="5674BD02" w14:textId="77777777" w:rsidR="00025F31" w:rsidRDefault="00025F31" w:rsidP="005847D3"/>
        </w:tc>
        <w:tc>
          <w:tcPr>
            <w:tcW w:w="1392" w:type="dxa"/>
          </w:tcPr>
          <w:p w14:paraId="5783D58F" w14:textId="77777777" w:rsidR="00025F31" w:rsidRDefault="00025F31" w:rsidP="005847D3"/>
        </w:tc>
        <w:tc>
          <w:tcPr>
            <w:tcW w:w="1392" w:type="dxa"/>
          </w:tcPr>
          <w:p w14:paraId="77A4B500" w14:textId="77777777" w:rsidR="00025F31" w:rsidRDefault="00025F31" w:rsidP="005847D3"/>
        </w:tc>
      </w:tr>
    </w:tbl>
    <w:p w14:paraId="18BA2245" w14:textId="229AECA7" w:rsidR="008804B5" w:rsidRDefault="008804B5" w:rsidP="0028339C">
      <w:pPr>
        <w:pStyle w:val="BasicParagraph"/>
        <w:spacing w:line="264" w:lineRule="auto"/>
        <w:rPr>
          <w:rFonts w:ascii="Avenir LT Std 35 Light" w:hAnsi="Avenir LT Std 35 Light"/>
          <w:color w:val="auto"/>
          <w:sz w:val="20"/>
          <w:szCs w:val="20"/>
        </w:rPr>
      </w:pPr>
    </w:p>
    <w:p w14:paraId="2C7579F8" w14:textId="31D4E2E8" w:rsidR="00025F31" w:rsidRDefault="00025F31" w:rsidP="0028339C">
      <w:pPr>
        <w:pStyle w:val="BasicParagraph"/>
        <w:spacing w:line="264" w:lineRule="auto"/>
        <w:rPr>
          <w:rFonts w:ascii="Avenir LT Std 35 Light" w:hAnsi="Avenir LT Std 35 Light"/>
          <w:color w:val="auto"/>
          <w:sz w:val="20"/>
          <w:szCs w:val="20"/>
        </w:rPr>
      </w:pPr>
    </w:p>
    <w:p w14:paraId="02CA9585" w14:textId="77777777" w:rsidR="00025F31" w:rsidRDefault="00025F31">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26"/>
      <w:r>
        <w:br w:type="page"/>
      </w:r>
    </w:p>
    <w:p w14:paraId="7C8B0058" w14:textId="2311F401" w:rsidR="00025F31" w:rsidRPr="00F418ED" w:rsidRDefault="00025F31" w:rsidP="00025F31">
      <w:pPr>
        <w:pStyle w:val="Heading1"/>
      </w:pPr>
      <w:r w:rsidRPr="00F418ED">
        <w:lastRenderedPageBreak/>
        <w:t>BSBFIM502 Manage payroll</w:t>
      </w:r>
      <w:bookmarkEnd w:id="8"/>
    </w:p>
    <w:p w14:paraId="7B991B7D" w14:textId="77777777" w:rsidR="00025F31" w:rsidRDefault="00025F31" w:rsidP="00025F31">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3BC07D6D" w14:textId="77777777" w:rsidR="00025F31" w:rsidRDefault="00025F31" w:rsidP="00025F31"/>
    <w:tbl>
      <w:tblPr>
        <w:tblStyle w:val="TableGrid"/>
        <w:tblW w:w="0" w:type="auto"/>
        <w:tblLook w:val="04A0" w:firstRow="1" w:lastRow="0" w:firstColumn="1" w:lastColumn="0" w:noHBand="0" w:noVBand="1"/>
      </w:tblPr>
      <w:tblGrid>
        <w:gridCol w:w="2175"/>
        <w:gridCol w:w="1362"/>
        <w:gridCol w:w="1322"/>
        <w:gridCol w:w="1598"/>
        <w:gridCol w:w="1382"/>
        <w:gridCol w:w="1170"/>
      </w:tblGrid>
      <w:tr w:rsidR="00025F31" w14:paraId="4797B217" w14:textId="77777777" w:rsidTr="005847D3">
        <w:trPr>
          <w:tblHeader/>
        </w:trPr>
        <w:tc>
          <w:tcPr>
            <w:tcW w:w="2912" w:type="dxa"/>
          </w:tcPr>
          <w:p w14:paraId="6298918B" w14:textId="77777777" w:rsidR="00025F31" w:rsidRDefault="00025F31" w:rsidP="005847D3"/>
        </w:tc>
        <w:tc>
          <w:tcPr>
            <w:tcW w:w="1431" w:type="dxa"/>
          </w:tcPr>
          <w:p w14:paraId="12145E43" w14:textId="77777777" w:rsidR="00025F31" w:rsidRDefault="00025F31" w:rsidP="005847D3">
            <w:pPr>
              <w:rPr>
                <w:b/>
                <w:bCs/>
              </w:rPr>
            </w:pPr>
            <w:r w:rsidRPr="00C17BDE">
              <w:rPr>
                <w:b/>
                <w:bCs/>
              </w:rPr>
              <w:t>I have skills and knowledge in this area</w:t>
            </w:r>
          </w:p>
          <w:p w14:paraId="3270DEDF" w14:textId="77777777" w:rsidR="00025F31" w:rsidRPr="00620271" w:rsidRDefault="00025F31" w:rsidP="005847D3">
            <w:pPr>
              <w:rPr>
                <w:b/>
                <w:bCs/>
              </w:rPr>
            </w:pPr>
            <w:r>
              <w:rPr>
                <w:b/>
                <w:bCs/>
              </w:rPr>
              <w:t>(1 point)</w:t>
            </w:r>
          </w:p>
        </w:tc>
        <w:tc>
          <w:tcPr>
            <w:tcW w:w="1325" w:type="dxa"/>
          </w:tcPr>
          <w:p w14:paraId="2F22E322"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8706C30" w14:textId="77777777" w:rsidR="00025F31" w:rsidRPr="00C17BDE" w:rsidRDefault="00025F31" w:rsidP="005847D3">
            <w:pPr>
              <w:rPr>
                <w:b/>
                <w:bCs/>
              </w:rPr>
            </w:pPr>
            <w:r w:rsidRPr="00C17BDE">
              <w:rPr>
                <w:b/>
                <w:bCs/>
              </w:rPr>
              <w:t>I have performed these tasks:</w:t>
            </w:r>
          </w:p>
          <w:p w14:paraId="3BF3494D" w14:textId="77777777" w:rsidR="00025F31" w:rsidRPr="007C797B" w:rsidRDefault="00025F31" w:rsidP="005847D3">
            <w:pPr>
              <w:rPr>
                <w:b/>
                <w:bCs/>
              </w:rPr>
            </w:pPr>
            <w:r w:rsidRPr="007C797B">
              <w:rPr>
                <w:b/>
                <w:bCs/>
              </w:rPr>
              <w:t>Rarely = 1 point</w:t>
            </w:r>
          </w:p>
          <w:p w14:paraId="7F4FDCF8" w14:textId="77777777" w:rsidR="00025F31" w:rsidRPr="007C797B" w:rsidRDefault="00025F31" w:rsidP="005847D3">
            <w:pPr>
              <w:rPr>
                <w:b/>
                <w:bCs/>
              </w:rPr>
            </w:pPr>
            <w:r w:rsidRPr="007C797B">
              <w:rPr>
                <w:b/>
                <w:bCs/>
              </w:rPr>
              <w:t>Sometimes</w:t>
            </w:r>
            <w:r>
              <w:rPr>
                <w:b/>
                <w:bCs/>
              </w:rPr>
              <w:t xml:space="preserve"> = 2 points</w:t>
            </w:r>
          </w:p>
          <w:p w14:paraId="35DD19AB" w14:textId="77777777" w:rsidR="00025F31" w:rsidRPr="007C797B" w:rsidRDefault="00025F31" w:rsidP="005847D3">
            <w:pPr>
              <w:rPr>
                <w:b/>
                <w:bCs/>
              </w:rPr>
            </w:pPr>
            <w:r w:rsidRPr="007C797B">
              <w:rPr>
                <w:b/>
                <w:bCs/>
              </w:rPr>
              <w:t>Frequently = 3 points</w:t>
            </w:r>
          </w:p>
        </w:tc>
        <w:tc>
          <w:tcPr>
            <w:tcW w:w="1392" w:type="dxa"/>
          </w:tcPr>
          <w:p w14:paraId="7E2E8D75" w14:textId="77777777" w:rsidR="00025F31" w:rsidRDefault="00025F31" w:rsidP="005847D3">
            <w:pPr>
              <w:rPr>
                <w:b/>
                <w:bCs/>
              </w:rPr>
            </w:pPr>
            <w:r w:rsidRPr="00C17BDE">
              <w:rPr>
                <w:b/>
                <w:bCs/>
              </w:rPr>
              <w:t>I can collect documents and evidence that show I have undertaken these tasks</w:t>
            </w:r>
          </w:p>
          <w:p w14:paraId="5AF5C7A0" w14:textId="77777777" w:rsidR="00025F31" w:rsidRPr="00620271" w:rsidRDefault="00025F31" w:rsidP="005847D3">
            <w:pPr>
              <w:rPr>
                <w:b/>
                <w:bCs/>
              </w:rPr>
            </w:pPr>
            <w:r>
              <w:rPr>
                <w:b/>
                <w:bCs/>
              </w:rPr>
              <w:t>(2 points)</w:t>
            </w:r>
          </w:p>
        </w:tc>
        <w:tc>
          <w:tcPr>
            <w:tcW w:w="1392" w:type="dxa"/>
          </w:tcPr>
          <w:p w14:paraId="21F8245C" w14:textId="77777777" w:rsidR="00025F31" w:rsidRPr="00C17BDE" w:rsidRDefault="00025F31" w:rsidP="005847D3">
            <w:pPr>
              <w:rPr>
                <w:b/>
                <w:bCs/>
              </w:rPr>
            </w:pPr>
            <w:r>
              <w:rPr>
                <w:b/>
                <w:bCs/>
              </w:rPr>
              <w:t>Total number of points</w:t>
            </w:r>
          </w:p>
        </w:tc>
      </w:tr>
      <w:tr w:rsidR="00025F31" w14:paraId="2C364736" w14:textId="77777777" w:rsidTr="005847D3">
        <w:tc>
          <w:tcPr>
            <w:tcW w:w="2912" w:type="dxa"/>
          </w:tcPr>
          <w:p w14:paraId="2197FFF0" w14:textId="77777777" w:rsidR="00025F31" w:rsidRDefault="00025F31" w:rsidP="005847D3">
            <w:r>
              <w:t>I have established procedures for the management of payroll within an organisation.</w:t>
            </w:r>
          </w:p>
        </w:tc>
        <w:tc>
          <w:tcPr>
            <w:tcW w:w="1431" w:type="dxa"/>
          </w:tcPr>
          <w:p w14:paraId="5F425D06" w14:textId="77777777" w:rsidR="00025F31" w:rsidRDefault="00025F31" w:rsidP="005847D3"/>
        </w:tc>
        <w:tc>
          <w:tcPr>
            <w:tcW w:w="1325" w:type="dxa"/>
          </w:tcPr>
          <w:p w14:paraId="0FF789EC" w14:textId="77777777" w:rsidR="00025F31" w:rsidRDefault="00025F31" w:rsidP="005847D3"/>
        </w:tc>
        <w:tc>
          <w:tcPr>
            <w:tcW w:w="1956" w:type="dxa"/>
          </w:tcPr>
          <w:p w14:paraId="2672D4F0" w14:textId="77777777" w:rsidR="00025F31" w:rsidRDefault="00025F31" w:rsidP="005847D3"/>
        </w:tc>
        <w:tc>
          <w:tcPr>
            <w:tcW w:w="1392" w:type="dxa"/>
          </w:tcPr>
          <w:p w14:paraId="1E5FC97D" w14:textId="77777777" w:rsidR="00025F31" w:rsidRDefault="00025F31" w:rsidP="005847D3"/>
        </w:tc>
        <w:tc>
          <w:tcPr>
            <w:tcW w:w="1392" w:type="dxa"/>
          </w:tcPr>
          <w:p w14:paraId="5BC19321" w14:textId="77777777" w:rsidR="00025F31" w:rsidRDefault="00025F31" w:rsidP="005847D3"/>
        </w:tc>
      </w:tr>
      <w:tr w:rsidR="00025F31" w14:paraId="52B97FE1" w14:textId="77777777" w:rsidTr="005847D3">
        <w:tc>
          <w:tcPr>
            <w:tcW w:w="2912" w:type="dxa"/>
          </w:tcPr>
          <w:p w14:paraId="39569D83" w14:textId="77777777" w:rsidR="00025F31" w:rsidRDefault="00025F31" w:rsidP="005847D3">
            <w:r>
              <w:t xml:space="preserve">I have established procedures to ensure the </w:t>
            </w:r>
            <w:r w:rsidRPr="001C5D0E">
              <w:t>confidentiality and security of payroll information</w:t>
            </w:r>
            <w:r>
              <w:t>.</w:t>
            </w:r>
          </w:p>
        </w:tc>
        <w:tc>
          <w:tcPr>
            <w:tcW w:w="1431" w:type="dxa"/>
          </w:tcPr>
          <w:p w14:paraId="4AE57B96" w14:textId="77777777" w:rsidR="00025F31" w:rsidRDefault="00025F31" w:rsidP="005847D3"/>
        </w:tc>
        <w:tc>
          <w:tcPr>
            <w:tcW w:w="1325" w:type="dxa"/>
          </w:tcPr>
          <w:p w14:paraId="60C310E4" w14:textId="77777777" w:rsidR="00025F31" w:rsidRDefault="00025F31" w:rsidP="005847D3"/>
        </w:tc>
        <w:tc>
          <w:tcPr>
            <w:tcW w:w="1956" w:type="dxa"/>
          </w:tcPr>
          <w:p w14:paraId="366BEE25" w14:textId="77777777" w:rsidR="00025F31" w:rsidRDefault="00025F31" w:rsidP="005847D3"/>
        </w:tc>
        <w:tc>
          <w:tcPr>
            <w:tcW w:w="1392" w:type="dxa"/>
          </w:tcPr>
          <w:p w14:paraId="659BC9D2" w14:textId="77777777" w:rsidR="00025F31" w:rsidRDefault="00025F31" w:rsidP="005847D3"/>
        </w:tc>
        <w:tc>
          <w:tcPr>
            <w:tcW w:w="1392" w:type="dxa"/>
          </w:tcPr>
          <w:p w14:paraId="249A68F7" w14:textId="77777777" w:rsidR="00025F31" w:rsidRDefault="00025F31" w:rsidP="005847D3"/>
        </w:tc>
      </w:tr>
      <w:tr w:rsidR="00025F31" w14:paraId="1C761791" w14:textId="77777777" w:rsidTr="005847D3">
        <w:tc>
          <w:tcPr>
            <w:tcW w:w="2912" w:type="dxa"/>
          </w:tcPr>
          <w:p w14:paraId="316BC4C3" w14:textId="77777777" w:rsidR="00025F31" w:rsidRPr="00212219" w:rsidRDefault="00025F31" w:rsidP="005847D3">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0E684782" w14:textId="77777777" w:rsidR="00025F31" w:rsidRDefault="00025F31" w:rsidP="005847D3"/>
        </w:tc>
        <w:tc>
          <w:tcPr>
            <w:tcW w:w="1325" w:type="dxa"/>
          </w:tcPr>
          <w:p w14:paraId="518BF176" w14:textId="77777777" w:rsidR="00025F31" w:rsidRDefault="00025F31" w:rsidP="005847D3"/>
        </w:tc>
        <w:tc>
          <w:tcPr>
            <w:tcW w:w="1956" w:type="dxa"/>
          </w:tcPr>
          <w:p w14:paraId="00BB0E4B" w14:textId="77777777" w:rsidR="00025F31" w:rsidRDefault="00025F31" w:rsidP="005847D3"/>
        </w:tc>
        <w:tc>
          <w:tcPr>
            <w:tcW w:w="1392" w:type="dxa"/>
          </w:tcPr>
          <w:p w14:paraId="231FFF3B" w14:textId="77777777" w:rsidR="00025F31" w:rsidRDefault="00025F31" w:rsidP="005847D3"/>
        </w:tc>
        <w:tc>
          <w:tcPr>
            <w:tcW w:w="1392" w:type="dxa"/>
          </w:tcPr>
          <w:p w14:paraId="1D8F45D1" w14:textId="77777777" w:rsidR="00025F31" w:rsidRDefault="00025F31" w:rsidP="005847D3"/>
        </w:tc>
      </w:tr>
      <w:tr w:rsidR="00025F31" w14:paraId="2870E817" w14:textId="77777777" w:rsidTr="005847D3">
        <w:tc>
          <w:tcPr>
            <w:tcW w:w="2912" w:type="dxa"/>
          </w:tcPr>
          <w:p w14:paraId="7972CD15" w14:textId="77777777" w:rsidR="00025F31" w:rsidRPr="00212219" w:rsidRDefault="00025F31" w:rsidP="005847D3">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4432980D" w14:textId="77777777" w:rsidR="00025F31" w:rsidRDefault="00025F31" w:rsidP="005847D3"/>
        </w:tc>
        <w:tc>
          <w:tcPr>
            <w:tcW w:w="1325" w:type="dxa"/>
          </w:tcPr>
          <w:p w14:paraId="63FFFEDE" w14:textId="77777777" w:rsidR="00025F31" w:rsidRDefault="00025F31" w:rsidP="005847D3"/>
        </w:tc>
        <w:tc>
          <w:tcPr>
            <w:tcW w:w="1956" w:type="dxa"/>
          </w:tcPr>
          <w:p w14:paraId="6EE163D0" w14:textId="77777777" w:rsidR="00025F31" w:rsidRDefault="00025F31" w:rsidP="005847D3"/>
        </w:tc>
        <w:tc>
          <w:tcPr>
            <w:tcW w:w="1392" w:type="dxa"/>
          </w:tcPr>
          <w:p w14:paraId="57BF023F" w14:textId="77777777" w:rsidR="00025F31" w:rsidRDefault="00025F31" w:rsidP="005847D3"/>
        </w:tc>
        <w:tc>
          <w:tcPr>
            <w:tcW w:w="1392" w:type="dxa"/>
          </w:tcPr>
          <w:p w14:paraId="55C60314" w14:textId="77777777" w:rsidR="00025F31" w:rsidRDefault="00025F31" w:rsidP="005847D3"/>
        </w:tc>
      </w:tr>
      <w:tr w:rsidR="00025F31" w14:paraId="063EEDDA" w14:textId="77777777" w:rsidTr="005847D3">
        <w:tc>
          <w:tcPr>
            <w:tcW w:w="2912" w:type="dxa"/>
          </w:tcPr>
          <w:p w14:paraId="0E847B52" w14:textId="77777777" w:rsidR="00025F31" w:rsidRDefault="00025F31" w:rsidP="005847D3">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0B7BBEC7" w14:textId="77777777" w:rsidR="00025F31" w:rsidRDefault="00025F31" w:rsidP="005847D3"/>
        </w:tc>
        <w:tc>
          <w:tcPr>
            <w:tcW w:w="1325" w:type="dxa"/>
          </w:tcPr>
          <w:p w14:paraId="25527E6F" w14:textId="77777777" w:rsidR="00025F31" w:rsidRDefault="00025F31" w:rsidP="005847D3"/>
        </w:tc>
        <w:tc>
          <w:tcPr>
            <w:tcW w:w="1956" w:type="dxa"/>
          </w:tcPr>
          <w:p w14:paraId="68C92D42" w14:textId="77777777" w:rsidR="00025F31" w:rsidRDefault="00025F31" w:rsidP="005847D3"/>
        </w:tc>
        <w:tc>
          <w:tcPr>
            <w:tcW w:w="1392" w:type="dxa"/>
          </w:tcPr>
          <w:p w14:paraId="08DA1B04" w14:textId="77777777" w:rsidR="00025F31" w:rsidRDefault="00025F31" w:rsidP="005847D3"/>
        </w:tc>
        <w:tc>
          <w:tcPr>
            <w:tcW w:w="1392" w:type="dxa"/>
          </w:tcPr>
          <w:p w14:paraId="324B1A5B" w14:textId="77777777" w:rsidR="00025F31" w:rsidRDefault="00025F31" w:rsidP="005847D3"/>
        </w:tc>
      </w:tr>
      <w:tr w:rsidR="00025F31" w14:paraId="76F74B59" w14:textId="77777777" w:rsidTr="005847D3">
        <w:tc>
          <w:tcPr>
            <w:tcW w:w="2912" w:type="dxa"/>
          </w:tcPr>
          <w:p w14:paraId="3737810A" w14:textId="77777777" w:rsidR="00025F31" w:rsidRPr="00212219" w:rsidRDefault="00025F31" w:rsidP="005847D3">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675E22FD" w14:textId="77777777" w:rsidR="00025F31" w:rsidRDefault="00025F31" w:rsidP="005847D3"/>
        </w:tc>
        <w:tc>
          <w:tcPr>
            <w:tcW w:w="1325" w:type="dxa"/>
          </w:tcPr>
          <w:p w14:paraId="21713341" w14:textId="77777777" w:rsidR="00025F31" w:rsidRDefault="00025F31" w:rsidP="005847D3"/>
        </w:tc>
        <w:tc>
          <w:tcPr>
            <w:tcW w:w="1956" w:type="dxa"/>
          </w:tcPr>
          <w:p w14:paraId="0EC81B4F" w14:textId="77777777" w:rsidR="00025F31" w:rsidRDefault="00025F31" w:rsidP="005847D3"/>
        </w:tc>
        <w:tc>
          <w:tcPr>
            <w:tcW w:w="1392" w:type="dxa"/>
          </w:tcPr>
          <w:p w14:paraId="2DCC5F3F" w14:textId="77777777" w:rsidR="00025F31" w:rsidRDefault="00025F31" w:rsidP="005847D3"/>
        </w:tc>
        <w:tc>
          <w:tcPr>
            <w:tcW w:w="1392" w:type="dxa"/>
          </w:tcPr>
          <w:p w14:paraId="146EBA8C" w14:textId="77777777" w:rsidR="00025F31" w:rsidRDefault="00025F31" w:rsidP="005847D3"/>
        </w:tc>
      </w:tr>
      <w:tr w:rsidR="00025F31" w14:paraId="3C798D10" w14:textId="77777777" w:rsidTr="005847D3">
        <w:tc>
          <w:tcPr>
            <w:tcW w:w="2912" w:type="dxa"/>
          </w:tcPr>
          <w:p w14:paraId="081281E8" w14:textId="77777777" w:rsidR="00025F31" w:rsidRPr="00620271" w:rsidRDefault="00025F31" w:rsidP="005847D3">
            <w:r>
              <w:t xml:space="preserve">I have checked and reconciled payroll and authorised wages for payment </w:t>
            </w:r>
            <w:r w:rsidRPr="001C5D0E">
              <w:t>in accordance with organisational policy and procedures</w:t>
            </w:r>
            <w:r>
              <w:t>.</w:t>
            </w:r>
          </w:p>
        </w:tc>
        <w:tc>
          <w:tcPr>
            <w:tcW w:w="1431" w:type="dxa"/>
          </w:tcPr>
          <w:p w14:paraId="490E5C66" w14:textId="77777777" w:rsidR="00025F31" w:rsidRDefault="00025F31" w:rsidP="005847D3"/>
        </w:tc>
        <w:tc>
          <w:tcPr>
            <w:tcW w:w="1325" w:type="dxa"/>
          </w:tcPr>
          <w:p w14:paraId="46FB9AF5" w14:textId="77777777" w:rsidR="00025F31" w:rsidRDefault="00025F31" w:rsidP="005847D3"/>
        </w:tc>
        <w:tc>
          <w:tcPr>
            <w:tcW w:w="1956" w:type="dxa"/>
          </w:tcPr>
          <w:p w14:paraId="3D74840B" w14:textId="77777777" w:rsidR="00025F31" w:rsidRDefault="00025F31" w:rsidP="005847D3"/>
        </w:tc>
        <w:tc>
          <w:tcPr>
            <w:tcW w:w="1392" w:type="dxa"/>
          </w:tcPr>
          <w:p w14:paraId="39FA6812" w14:textId="77777777" w:rsidR="00025F31" w:rsidRDefault="00025F31" w:rsidP="005847D3"/>
        </w:tc>
        <w:tc>
          <w:tcPr>
            <w:tcW w:w="1392" w:type="dxa"/>
          </w:tcPr>
          <w:p w14:paraId="56775EB8" w14:textId="77777777" w:rsidR="00025F31" w:rsidRDefault="00025F31" w:rsidP="005847D3"/>
        </w:tc>
      </w:tr>
      <w:tr w:rsidR="00025F31" w14:paraId="35158D88" w14:textId="77777777" w:rsidTr="005847D3">
        <w:tc>
          <w:tcPr>
            <w:tcW w:w="2912" w:type="dxa"/>
          </w:tcPr>
          <w:p w14:paraId="1E257EF3" w14:textId="77777777" w:rsidR="00025F31" w:rsidRPr="00620271" w:rsidRDefault="00025F31" w:rsidP="005847D3">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1F83E57B" w14:textId="77777777" w:rsidR="00025F31" w:rsidRDefault="00025F31" w:rsidP="005847D3"/>
        </w:tc>
        <w:tc>
          <w:tcPr>
            <w:tcW w:w="1325" w:type="dxa"/>
          </w:tcPr>
          <w:p w14:paraId="220751D0" w14:textId="77777777" w:rsidR="00025F31" w:rsidRDefault="00025F31" w:rsidP="005847D3"/>
        </w:tc>
        <w:tc>
          <w:tcPr>
            <w:tcW w:w="1956" w:type="dxa"/>
          </w:tcPr>
          <w:p w14:paraId="0DDA5FE6" w14:textId="77777777" w:rsidR="00025F31" w:rsidRDefault="00025F31" w:rsidP="005847D3"/>
        </w:tc>
        <w:tc>
          <w:tcPr>
            <w:tcW w:w="1392" w:type="dxa"/>
          </w:tcPr>
          <w:p w14:paraId="0D9DAB09" w14:textId="77777777" w:rsidR="00025F31" w:rsidRDefault="00025F31" w:rsidP="005847D3"/>
        </w:tc>
        <w:tc>
          <w:tcPr>
            <w:tcW w:w="1392" w:type="dxa"/>
          </w:tcPr>
          <w:p w14:paraId="74B73FC0" w14:textId="77777777" w:rsidR="00025F31" w:rsidRDefault="00025F31" w:rsidP="005847D3"/>
        </w:tc>
      </w:tr>
      <w:tr w:rsidR="00025F31" w14:paraId="1C85DBB9" w14:textId="77777777" w:rsidTr="005847D3">
        <w:tc>
          <w:tcPr>
            <w:tcW w:w="2912" w:type="dxa"/>
          </w:tcPr>
          <w:p w14:paraId="16E359B9" w14:textId="77777777" w:rsidR="00025F31" w:rsidRDefault="00025F31" w:rsidP="005847D3">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2AF5D457" w14:textId="77777777" w:rsidR="00025F31" w:rsidRDefault="00025F31" w:rsidP="005847D3"/>
        </w:tc>
        <w:tc>
          <w:tcPr>
            <w:tcW w:w="1325" w:type="dxa"/>
          </w:tcPr>
          <w:p w14:paraId="33DFE80C" w14:textId="77777777" w:rsidR="00025F31" w:rsidRDefault="00025F31" w:rsidP="005847D3"/>
        </w:tc>
        <w:tc>
          <w:tcPr>
            <w:tcW w:w="1956" w:type="dxa"/>
          </w:tcPr>
          <w:p w14:paraId="2FD5D10D" w14:textId="77777777" w:rsidR="00025F31" w:rsidRDefault="00025F31" w:rsidP="005847D3"/>
        </w:tc>
        <w:tc>
          <w:tcPr>
            <w:tcW w:w="1392" w:type="dxa"/>
          </w:tcPr>
          <w:p w14:paraId="38C1BE82" w14:textId="77777777" w:rsidR="00025F31" w:rsidRDefault="00025F31" w:rsidP="005847D3"/>
        </w:tc>
        <w:tc>
          <w:tcPr>
            <w:tcW w:w="1392" w:type="dxa"/>
          </w:tcPr>
          <w:p w14:paraId="7BB65272" w14:textId="77777777" w:rsidR="00025F31" w:rsidRDefault="00025F31" w:rsidP="005847D3"/>
        </w:tc>
      </w:tr>
      <w:tr w:rsidR="00025F31" w14:paraId="59D2E785" w14:textId="77777777" w:rsidTr="005847D3">
        <w:tc>
          <w:tcPr>
            <w:tcW w:w="2912" w:type="dxa"/>
          </w:tcPr>
          <w:p w14:paraId="564B08DE" w14:textId="77777777" w:rsidR="00025F31" w:rsidRDefault="00025F31" w:rsidP="005847D3">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17A0237D" w14:textId="77777777" w:rsidR="00025F31" w:rsidRDefault="00025F31" w:rsidP="005847D3"/>
        </w:tc>
        <w:tc>
          <w:tcPr>
            <w:tcW w:w="1325" w:type="dxa"/>
          </w:tcPr>
          <w:p w14:paraId="757E2908" w14:textId="77777777" w:rsidR="00025F31" w:rsidRDefault="00025F31" w:rsidP="005847D3"/>
        </w:tc>
        <w:tc>
          <w:tcPr>
            <w:tcW w:w="1956" w:type="dxa"/>
          </w:tcPr>
          <w:p w14:paraId="03F901B6" w14:textId="77777777" w:rsidR="00025F31" w:rsidRDefault="00025F31" w:rsidP="005847D3"/>
        </w:tc>
        <w:tc>
          <w:tcPr>
            <w:tcW w:w="1392" w:type="dxa"/>
          </w:tcPr>
          <w:p w14:paraId="02C34284" w14:textId="77777777" w:rsidR="00025F31" w:rsidRDefault="00025F31" w:rsidP="005847D3"/>
        </w:tc>
        <w:tc>
          <w:tcPr>
            <w:tcW w:w="1392" w:type="dxa"/>
          </w:tcPr>
          <w:p w14:paraId="17DB798D" w14:textId="77777777" w:rsidR="00025F31" w:rsidRDefault="00025F31" w:rsidP="005847D3"/>
        </w:tc>
      </w:tr>
      <w:tr w:rsidR="00025F31" w14:paraId="18868D1C" w14:textId="77777777" w:rsidTr="005847D3">
        <w:tc>
          <w:tcPr>
            <w:tcW w:w="2912" w:type="dxa"/>
          </w:tcPr>
          <w:p w14:paraId="0B08CD3C" w14:textId="77777777" w:rsidR="00025F31" w:rsidRDefault="00025F31" w:rsidP="005847D3">
            <w:r>
              <w:t>I have calculated and transcribed group tax amounts and made payments in accordance with taxation procedures.</w:t>
            </w:r>
          </w:p>
        </w:tc>
        <w:tc>
          <w:tcPr>
            <w:tcW w:w="1431" w:type="dxa"/>
          </w:tcPr>
          <w:p w14:paraId="6BB62A32" w14:textId="77777777" w:rsidR="00025F31" w:rsidRDefault="00025F31" w:rsidP="005847D3"/>
        </w:tc>
        <w:tc>
          <w:tcPr>
            <w:tcW w:w="1325" w:type="dxa"/>
          </w:tcPr>
          <w:p w14:paraId="467DB13B" w14:textId="77777777" w:rsidR="00025F31" w:rsidRDefault="00025F31" w:rsidP="005847D3"/>
        </w:tc>
        <w:tc>
          <w:tcPr>
            <w:tcW w:w="1956" w:type="dxa"/>
          </w:tcPr>
          <w:p w14:paraId="5F050204" w14:textId="77777777" w:rsidR="00025F31" w:rsidRDefault="00025F31" w:rsidP="005847D3"/>
        </w:tc>
        <w:tc>
          <w:tcPr>
            <w:tcW w:w="1392" w:type="dxa"/>
          </w:tcPr>
          <w:p w14:paraId="5E2B4EA2" w14:textId="77777777" w:rsidR="00025F31" w:rsidRDefault="00025F31" w:rsidP="005847D3"/>
        </w:tc>
        <w:tc>
          <w:tcPr>
            <w:tcW w:w="1392" w:type="dxa"/>
          </w:tcPr>
          <w:p w14:paraId="3E748E5E" w14:textId="77777777" w:rsidR="00025F31" w:rsidRDefault="00025F31" w:rsidP="005847D3"/>
        </w:tc>
      </w:tr>
      <w:tr w:rsidR="00025F31" w14:paraId="1B303DA3" w14:textId="77777777" w:rsidTr="005847D3">
        <w:tc>
          <w:tcPr>
            <w:tcW w:w="2912" w:type="dxa"/>
          </w:tcPr>
          <w:p w14:paraId="7CE0204B" w14:textId="77777777" w:rsidR="00025F31" w:rsidRDefault="00025F31" w:rsidP="005847D3">
            <w:r>
              <w:t xml:space="preserve">I have </w:t>
            </w:r>
            <w:r w:rsidRPr="00E13F5C">
              <w:t>create</w:t>
            </w:r>
            <w:r>
              <w:t>d</w:t>
            </w:r>
            <w:r w:rsidRPr="00E13F5C">
              <w:t xml:space="preserve"> accurate payroll management records.</w:t>
            </w:r>
          </w:p>
        </w:tc>
        <w:tc>
          <w:tcPr>
            <w:tcW w:w="1431" w:type="dxa"/>
          </w:tcPr>
          <w:p w14:paraId="3D43D522" w14:textId="77777777" w:rsidR="00025F31" w:rsidRDefault="00025F31" w:rsidP="005847D3"/>
        </w:tc>
        <w:tc>
          <w:tcPr>
            <w:tcW w:w="1325" w:type="dxa"/>
          </w:tcPr>
          <w:p w14:paraId="6E5444CD" w14:textId="77777777" w:rsidR="00025F31" w:rsidRDefault="00025F31" w:rsidP="005847D3"/>
        </w:tc>
        <w:tc>
          <w:tcPr>
            <w:tcW w:w="1956" w:type="dxa"/>
          </w:tcPr>
          <w:p w14:paraId="31E0694E" w14:textId="77777777" w:rsidR="00025F31" w:rsidRDefault="00025F31" w:rsidP="005847D3"/>
        </w:tc>
        <w:tc>
          <w:tcPr>
            <w:tcW w:w="1392" w:type="dxa"/>
          </w:tcPr>
          <w:p w14:paraId="0934A07E" w14:textId="77777777" w:rsidR="00025F31" w:rsidRDefault="00025F31" w:rsidP="005847D3"/>
        </w:tc>
        <w:tc>
          <w:tcPr>
            <w:tcW w:w="1392" w:type="dxa"/>
          </w:tcPr>
          <w:p w14:paraId="42FDBC5E" w14:textId="77777777" w:rsidR="00025F31" w:rsidRDefault="00025F31" w:rsidP="005847D3"/>
        </w:tc>
      </w:tr>
    </w:tbl>
    <w:p w14:paraId="4F11A084" w14:textId="77777777" w:rsidR="00025F31" w:rsidRDefault="00025F31" w:rsidP="0028339C">
      <w:pPr>
        <w:pStyle w:val="BasicParagraph"/>
        <w:spacing w:line="264" w:lineRule="auto"/>
        <w:rPr>
          <w:rFonts w:ascii="Avenir LT Std 35 Light" w:hAnsi="Avenir LT Std 35 Light"/>
          <w:color w:val="auto"/>
          <w:sz w:val="20"/>
          <w:szCs w:val="20"/>
        </w:rPr>
      </w:pPr>
    </w:p>
    <w:p w14:paraId="28DA6C66" w14:textId="35A096D5" w:rsidR="008804B5" w:rsidRDefault="008804B5" w:rsidP="0028339C">
      <w:pPr>
        <w:pStyle w:val="BasicParagraph"/>
        <w:spacing w:line="264" w:lineRule="auto"/>
        <w:rPr>
          <w:rFonts w:ascii="Avenir LT Std 35 Light" w:hAnsi="Avenir LT Std 35 Light"/>
          <w:color w:val="auto"/>
          <w:sz w:val="20"/>
          <w:szCs w:val="20"/>
        </w:rPr>
      </w:pPr>
    </w:p>
    <w:p w14:paraId="6CC74730" w14:textId="3402E62A" w:rsidR="00025F31" w:rsidRDefault="00025F31" w:rsidP="0028339C">
      <w:pPr>
        <w:pStyle w:val="BasicParagraph"/>
        <w:spacing w:line="264" w:lineRule="auto"/>
        <w:rPr>
          <w:rFonts w:ascii="Avenir LT Std 35 Light" w:hAnsi="Avenir LT Std 35 Light"/>
          <w:color w:val="auto"/>
          <w:sz w:val="20"/>
          <w:szCs w:val="20"/>
        </w:rPr>
      </w:pPr>
    </w:p>
    <w:p w14:paraId="62CAD034"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32"/>
      <w:r>
        <w:br w:type="page"/>
      </w:r>
    </w:p>
    <w:p w14:paraId="47365901" w14:textId="2DB70F18" w:rsidR="00025F31" w:rsidRPr="00F418ED" w:rsidRDefault="00025F31" w:rsidP="00025F31">
      <w:pPr>
        <w:pStyle w:val="Heading1"/>
      </w:pPr>
      <w:r w:rsidRPr="00F418ED">
        <w:lastRenderedPageBreak/>
        <w:t>BSBHRM506 Manage recruitment, selection and induction processes</w:t>
      </w:r>
      <w:bookmarkEnd w:id="9"/>
    </w:p>
    <w:p w14:paraId="0B015103" w14:textId="77777777" w:rsidR="00025F31" w:rsidRDefault="00025F31" w:rsidP="00025F31">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4C8D84CE" w14:textId="77777777" w:rsidR="00025F31" w:rsidRDefault="00025F31" w:rsidP="00025F31"/>
    <w:tbl>
      <w:tblPr>
        <w:tblStyle w:val="TableGrid"/>
        <w:tblW w:w="0" w:type="auto"/>
        <w:tblLook w:val="04A0" w:firstRow="1" w:lastRow="0" w:firstColumn="1" w:lastColumn="0" w:noHBand="0" w:noVBand="1"/>
      </w:tblPr>
      <w:tblGrid>
        <w:gridCol w:w="2201"/>
        <w:gridCol w:w="1360"/>
        <w:gridCol w:w="1322"/>
        <w:gridCol w:w="1583"/>
        <w:gridCol w:w="1382"/>
        <w:gridCol w:w="1161"/>
      </w:tblGrid>
      <w:tr w:rsidR="00025F31" w14:paraId="5FFAF1FD" w14:textId="77777777" w:rsidTr="005847D3">
        <w:trPr>
          <w:tblHeader/>
        </w:trPr>
        <w:tc>
          <w:tcPr>
            <w:tcW w:w="2912" w:type="dxa"/>
          </w:tcPr>
          <w:p w14:paraId="6C2CACD3" w14:textId="77777777" w:rsidR="00025F31" w:rsidRDefault="00025F31" w:rsidP="005847D3"/>
        </w:tc>
        <w:tc>
          <w:tcPr>
            <w:tcW w:w="1431" w:type="dxa"/>
          </w:tcPr>
          <w:p w14:paraId="08EEFA44" w14:textId="77777777" w:rsidR="00025F31" w:rsidRDefault="00025F31" w:rsidP="005847D3">
            <w:pPr>
              <w:rPr>
                <w:b/>
                <w:bCs/>
              </w:rPr>
            </w:pPr>
            <w:r w:rsidRPr="00C17BDE">
              <w:rPr>
                <w:b/>
                <w:bCs/>
              </w:rPr>
              <w:t>I have skills and knowledge in this area</w:t>
            </w:r>
          </w:p>
          <w:p w14:paraId="5303AD7D" w14:textId="77777777" w:rsidR="00025F31" w:rsidRPr="00620271" w:rsidRDefault="00025F31" w:rsidP="005847D3">
            <w:pPr>
              <w:rPr>
                <w:b/>
                <w:bCs/>
              </w:rPr>
            </w:pPr>
            <w:r>
              <w:rPr>
                <w:b/>
                <w:bCs/>
              </w:rPr>
              <w:t>(1 point)</w:t>
            </w:r>
          </w:p>
        </w:tc>
        <w:tc>
          <w:tcPr>
            <w:tcW w:w="1325" w:type="dxa"/>
          </w:tcPr>
          <w:p w14:paraId="4F236362"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A891AD" w14:textId="77777777" w:rsidR="00025F31" w:rsidRPr="00C17BDE" w:rsidRDefault="00025F31" w:rsidP="005847D3">
            <w:pPr>
              <w:rPr>
                <w:b/>
                <w:bCs/>
              </w:rPr>
            </w:pPr>
            <w:r w:rsidRPr="00C17BDE">
              <w:rPr>
                <w:b/>
                <w:bCs/>
              </w:rPr>
              <w:t>I have performed these tasks:</w:t>
            </w:r>
          </w:p>
          <w:p w14:paraId="2CE962FB" w14:textId="77777777" w:rsidR="00025F31" w:rsidRPr="007C797B" w:rsidRDefault="00025F31" w:rsidP="005847D3">
            <w:pPr>
              <w:rPr>
                <w:b/>
                <w:bCs/>
              </w:rPr>
            </w:pPr>
            <w:r w:rsidRPr="007C797B">
              <w:rPr>
                <w:b/>
                <w:bCs/>
              </w:rPr>
              <w:t>Rarely = 1 point</w:t>
            </w:r>
          </w:p>
          <w:p w14:paraId="1086F574" w14:textId="77777777" w:rsidR="00025F31" w:rsidRPr="007C797B" w:rsidRDefault="00025F31" w:rsidP="005847D3">
            <w:pPr>
              <w:rPr>
                <w:b/>
                <w:bCs/>
              </w:rPr>
            </w:pPr>
            <w:r w:rsidRPr="007C797B">
              <w:rPr>
                <w:b/>
                <w:bCs/>
              </w:rPr>
              <w:t>Sometimes</w:t>
            </w:r>
            <w:r>
              <w:rPr>
                <w:b/>
                <w:bCs/>
              </w:rPr>
              <w:t xml:space="preserve"> = 2 points</w:t>
            </w:r>
          </w:p>
          <w:p w14:paraId="24831472" w14:textId="77777777" w:rsidR="00025F31" w:rsidRPr="007C797B" w:rsidRDefault="00025F31" w:rsidP="005847D3">
            <w:pPr>
              <w:rPr>
                <w:b/>
                <w:bCs/>
              </w:rPr>
            </w:pPr>
            <w:r w:rsidRPr="007C797B">
              <w:rPr>
                <w:b/>
                <w:bCs/>
              </w:rPr>
              <w:t>Frequently = 3 points</w:t>
            </w:r>
          </w:p>
        </w:tc>
        <w:tc>
          <w:tcPr>
            <w:tcW w:w="1392" w:type="dxa"/>
          </w:tcPr>
          <w:p w14:paraId="53B420D2" w14:textId="77777777" w:rsidR="00025F31" w:rsidRDefault="00025F31" w:rsidP="005847D3">
            <w:pPr>
              <w:rPr>
                <w:b/>
                <w:bCs/>
              </w:rPr>
            </w:pPr>
            <w:r w:rsidRPr="00C17BDE">
              <w:rPr>
                <w:b/>
                <w:bCs/>
              </w:rPr>
              <w:t>I can collect documents and evidence that show I have undertaken these tasks</w:t>
            </w:r>
          </w:p>
          <w:p w14:paraId="405BF619" w14:textId="77777777" w:rsidR="00025F31" w:rsidRPr="00620271" w:rsidRDefault="00025F31" w:rsidP="005847D3">
            <w:pPr>
              <w:rPr>
                <w:b/>
                <w:bCs/>
              </w:rPr>
            </w:pPr>
            <w:r>
              <w:rPr>
                <w:b/>
                <w:bCs/>
              </w:rPr>
              <w:t>(2 points)</w:t>
            </w:r>
          </w:p>
        </w:tc>
        <w:tc>
          <w:tcPr>
            <w:tcW w:w="1392" w:type="dxa"/>
          </w:tcPr>
          <w:p w14:paraId="22FD06CF" w14:textId="77777777" w:rsidR="00025F31" w:rsidRPr="00C17BDE" w:rsidRDefault="00025F31" w:rsidP="005847D3">
            <w:pPr>
              <w:rPr>
                <w:b/>
                <w:bCs/>
              </w:rPr>
            </w:pPr>
            <w:r>
              <w:rPr>
                <w:b/>
                <w:bCs/>
              </w:rPr>
              <w:t>Total number of points</w:t>
            </w:r>
          </w:p>
        </w:tc>
      </w:tr>
      <w:tr w:rsidR="00025F31" w14:paraId="7BBFCC2F" w14:textId="77777777" w:rsidTr="005847D3">
        <w:tc>
          <w:tcPr>
            <w:tcW w:w="2912" w:type="dxa"/>
          </w:tcPr>
          <w:p w14:paraId="392258FE" w14:textId="77777777" w:rsidR="00025F31" w:rsidRDefault="00025F31" w:rsidP="005847D3">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75BCD931" w14:textId="77777777" w:rsidR="00025F31" w:rsidRDefault="00025F31" w:rsidP="005847D3"/>
        </w:tc>
        <w:tc>
          <w:tcPr>
            <w:tcW w:w="1325" w:type="dxa"/>
          </w:tcPr>
          <w:p w14:paraId="68E53398" w14:textId="77777777" w:rsidR="00025F31" w:rsidRDefault="00025F31" w:rsidP="005847D3"/>
        </w:tc>
        <w:tc>
          <w:tcPr>
            <w:tcW w:w="1956" w:type="dxa"/>
          </w:tcPr>
          <w:p w14:paraId="3BF945BB" w14:textId="77777777" w:rsidR="00025F31" w:rsidRDefault="00025F31" w:rsidP="005847D3"/>
        </w:tc>
        <w:tc>
          <w:tcPr>
            <w:tcW w:w="1392" w:type="dxa"/>
          </w:tcPr>
          <w:p w14:paraId="64F4E5E8" w14:textId="77777777" w:rsidR="00025F31" w:rsidRDefault="00025F31" w:rsidP="005847D3"/>
        </w:tc>
        <w:tc>
          <w:tcPr>
            <w:tcW w:w="1392" w:type="dxa"/>
          </w:tcPr>
          <w:p w14:paraId="2224E05B" w14:textId="77777777" w:rsidR="00025F31" w:rsidRDefault="00025F31" w:rsidP="005847D3"/>
        </w:tc>
      </w:tr>
      <w:tr w:rsidR="00025F31" w14:paraId="6496E753" w14:textId="77777777" w:rsidTr="005847D3">
        <w:tc>
          <w:tcPr>
            <w:tcW w:w="2912" w:type="dxa"/>
          </w:tcPr>
          <w:p w14:paraId="08093212" w14:textId="77777777" w:rsidR="00025F31" w:rsidRDefault="00025F31" w:rsidP="005847D3">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63D28DEA" w14:textId="77777777" w:rsidR="00025F31" w:rsidRDefault="00025F31" w:rsidP="005847D3"/>
        </w:tc>
        <w:tc>
          <w:tcPr>
            <w:tcW w:w="1325" w:type="dxa"/>
          </w:tcPr>
          <w:p w14:paraId="1F9B3EC0" w14:textId="77777777" w:rsidR="00025F31" w:rsidRDefault="00025F31" w:rsidP="005847D3"/>
        </w:tc>
        <w:tc>
          <w:tcPr>
            <w:tcW w:w="1956" w:type="dxa"/>
          </w:tcPr>
          <w:p w14:paraId="21C2FF14" w14:textId="77777777" w:rsidR="00025F31" w:rsidRDefault="00025F31" w:rsidP="005847D3"/>
        </w:tc>
        <w:tc>
          <w:tcPr>
            <w:tcW w:w="1392" w:type="dxa"/>
          </w:tcPr>
          <w:p w14:paraId="50C06600" w14:textId="77777777" w:rsidR="00025F31" w:rsidRDefault="00025F31" w:rsidP="005847D3"/>
        </w:tc>
        <w:tc>
          <w:tcPr>
            <w:tcW w:w="1392" w:type="dxa"/>
          </w:tcPr>
          <w:p w14:paraId="0015EFA3" w14:textId="77777777" w:rsidR="00025F31" w:rsidRDefault="00025F31" w:rsidP="005847D3"/>
        </w:tc>
      </w:tr>
      <w:tr w:rsidR="00025F31" w14:paraId="7BEB4DCA" w14:textId="77777777" w:rsidTr="005847D3">
        <w:tc>
          <w:tcPr>
            <w:tcW w:w="2912" w:type="dxa"/>
          </w:tcPr>
          <w:p w14:paraId="0C355451" w14:textId="77777777" w:rsidR="00025F31" w:rsidRPr="00212219" w:rsidRDefault="00025F31" w:rsidP="005847D3">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74F05D85" w14:textId="77777777" w:rsidR="00025F31" w:rsidRDefault="00025F31" w:rsidP="005847D3"/>
        </w:tc>
        <w:tc>
          <w:tcPr>
            <w:tcW w:w="1325" w:type="dxa"/>
          </w:tcPr>
          <w:p w14:paraId="4440BD10" w14:textId="77777777" w:rsidR="00025F31" w:rsidRDefault="00025F31" w:rsidP="005847D3"/>
        </w:tc>
        <w:tc>
          <w:tcPr>
            <w:tcW w:w="1956" w:type="dxa"/>
          </w:tcPr>
          <w:p w14:paraId="02A1F17F" w14:textId="77777777" w:rsidR="00025F31" w:rsidRDefault="00025F31" w:rsidP="005847D3"/>
        </w:tc>
        <w:tc>
          <w:tcPr>
            <w:tcW w:w="1392" w:type="dxa"/>
          </w:tcPr>
          <w:p w14:paraId="19BA5115" w14:textId="77777777" w:rsidR="00025F31" w:rsidRDefault="00025F31" w:rsidP="005847D3"/>
        </w:tc>
        <w:tc>
          <w:tcPr>
            <w:tcW w:w="1392" w:type="dxa"/>
          </w:tcPr>
          <w:p w14:paraId="1BC55219" w14:textId="77777777" w:rsidR="00025F31" w:rsidRDefault="00025F31" w:rsidP="005847D3"/>
        </w:tc>
      </w:tr>
      <w:tr w:rsidR="00025F31" w14:paraId="3A81A273" w14:textId="77777777" w:rsidTr="005847D3">
        <w:tc>
          <w:tcPr>
            <w:tcW w:w="2912" w:type="dxa"/>
          </w:tcPr>
          <w:p w14:paraId="0D142DE1" w14:textId="77777777" w:rsidR="00025F31" w:rsidRPr="00212219" w:rsidRDefault="00025F31" w:rsidP="005847D3">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5A30CF01" w14:textId="77777777" w:rsidR="00025F31" w:rsidRDefault="00025F31" w:rsidP="005847D3"/>
        </w:tc>
        <w:tc>
          <w:tcPr>
            <w:tcW w:w="1325" w:type="dxa"/>
          </w:tcPr>
          <w:p w14:paraId="1D823108" w14:textId="77777777" w:rsidR="00025F31" w:rsidRDefault="00025F31" w:rsidP="005847D3"/>
        </w:tc>
        <w:tc>
          <w:tcPr>
            <w:tcW w:w="1956" w:type="dxa"/>
          </w:tcPr>
          <w:p w14:paraId="269FC751" w14:textId="77777777" w:rsidR="00025F31" w:rsidRDefault="00025F31" w:rsidP="005847D3"/>
        </w:tc>
        <w:tc>
          <w:tcPr>
            <w:tcW w:w="1392" w:type="dxa"/>
          </w:tcPr>
          <w:p w14:paraId="5AAE25DF" w14:textId="77777777" w:rsidR="00025F31" w:rsidRDefault="00025F31" w:rsidP="005847D3"/>
        </w:tc>
        <w:tc>
          <w:tcPr>
            <w:tcW w:w="1392" w:type="dxa"/>
          </w:tcPr>
          <w:p w14:paraId="65EFC5BC" w14:textId="77777777" w:rsidR="00025F31" w:rsidRDefault="00025F31" w:rsidP="005847D3"/>
        </w:tc>
      </w:tr>
      <w:tr w:rsidR="00025F31" w14:paraId="1A40AFDF" w14:textId="77777777" w:rsidTr="005847D3">
        <w:tc>
          <w:tcPr>
            <w:tcW w:w="2912" w:type="dxa"/>
          </w:tcPr>
          <w:p w14:paraId="1A41F7DC" w14:textId="77777777" w:rsidR="00025F31" w:rsidRDefault="00025F31" w:rsidP="005847D3">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6FCE83D8" w14:textId="77777777" w:rsidR="00025F31" w:rsidRDefault="00025F31" w:rsidP="005847D3"/>
        </w:tc>
        <w:tc>
          <w:tcPr>
            <w:tcW w:w="1325" w:type="dxa"/>
          </w:tcPr>
          <w:p w14:paraId="60A4D5E6" w14:textId="77777777" w:rsidR="00025F31" w:rsidRDefault="00025F31" w:rsidP="005847D3"/>
        </w:tc>
        <w:tc>
          <w:tcPr>
            <w:tcW w:w="1956" w:type="dxa"/>
          </w:tcPr>
          <w:p w14:paraId="2EAED011" w14:textId="77777777" w:rsidR="00025F31" w:rsidRDefault="00025F31" w:rsidP="005847D3"/>
        </w:tc>
        <w:tc>
          <w:tcPr>
            <w:tcW w:w="1392" w:type="dxa"/>
          </w:tcPr>
          <w:p w14:paraId="0370EB27" w14:textId="77777777" w:rsidR="00025F31" w:rsidRDefault="00025F31" w:rsidP="005847D3"/>
        </w:tc>
        <w:tc>
          <w:tcPr>
            <w:tcW w:w="1392" w:type="dxa"/>
          </w:tcPr>
          <w:p w14:paraId="1DF9FBE1" w14:textId="77777777" w:rsidR="00025F31" w:rsidRDefault="00025F31" w:rsidP="005847D3"/>
        </w:tc>
      </w:tr>
      <w:tr w:rsidR="00025F31" w14:paraId="180603B2" w14:textId="77777777" w:rsidTr="005847D3">
        <w:tc>
          <w:tcPr>
            <w:tcW w:w="2912" w:type="dxa"/>
          </w:tcPr>
          <w:p w14:paraId="3EA7BC47" w14:textId="77777777" w:rsidR="00025F31" w:rsidRPr="00620271" w:rsidRDefault="00025F31" w:rsidP="005847D3">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43EEC776" w14:textId="77777777" w:rsidR="00025F31" w:rsidRDefault="00025F31" w:rsidP="005847D3"/>
        </w:tc>
        <w:tc>
          <w:tcPr>
            <w:tcW w:w="1325" w:type="dxa"/>
          </w:tcPr>
          <w:p w14:paraId="3A66C146" w14:textId="77777777" w:rsidR="00025F31" w:rsidRDefault="00025F31" w:rsidP="005847D3"/>
        </w:tc>
        <w:tc>
          <w:tcPr>
            <w:tcW w:w="1956" w:type="dxa"/>
          </w:tcPr>
          <w:p w14:paraId="1311783E" w14:textId="77777777" w:rsidR="00025F31" w:rsidRDefault="00025F31" w:rsidP="005847D3"/>
        </w:tc>
        <w:tc>
          <w:tcPr>
            <w:tcW w:w="1392" w:type="dxa"/>
          </w:tcPr>
          <w:p w14:paraId="203EA5E3" w14:textId="77777777" w:rsidR="00025F31" w:rsidRDefault="00025F31" w:rsidP="005847D3"/>
        </w:tc>
        <w:tc>
          <w:tcPr>
            <w:tcW w:w="1392" w:type="dxa"/>
          </w:tcPr>
          <w:p w14:paraId="1E6EB442" w14:textId="77777777" w:rsidR="00025F31" w:rsidRDefault="00025F31" w:rsidP="005847D3"/>
        </w:tc>
      </w:tr>
      <w:tr w:rsidR="00025F31" w14:paraId="39C2E78A" w14:textId="77777777" w:rsidTr="005847D3">
        <w:tc>
          <w:tcPr>
            <w:tcW w:w="2912" w:type="dxa"/>
          </w:tcPr>
          <w:p w14:paraId="39C89496" w14:textId="77777777" w:rsidR="00025F31" w:rsidRPr="00620271" w:rsidRDefault="00025F31" w:rsidP="005847D3">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5EF91EEC" w14:textId="77777777" w:rsidR="00025F31" w:rsidRDefault="00025F31" w:rsidP="005847D3"/>
        </w:tc>
        <w:tc>
          <w:tcPr>
            <w:tcW w:w="1325" w:type="dxa"/>
          </w:tcPr>
          <w:p w14:paraId="16243B2C" w14:textId="77777777" w:rsidR="00025F31" w:rsidRDefault="00025F31" w:rsidP="005847D3"/>
        </w:tc>
        <w:tc>
          <w:tcPr>
            <w:tcW w:w="1956" w:type="dxa"/>
          </w:tcPr>
          <w:p w14:paraId="06FECEFF" w14:textId="77777777" w:rsidR="00025F31" w:rsidRDefault="00025F31" w:rsidP="005847D3"/>
        </w:tc>
        <w:tc>
          <w:tcPr>
            <w:tcW w:w="1392" w:type="dxa"/>
          </w:tcPr>
          <w:p w14:paraId="7857AF1A" w14:textId="77777777" w:rsidR="00025F31" w:rsidRDefault="00025F31" w:rsidP="005847D3"/>
        </w:tc>
        <w:tc>
          <w:tcPr>
            <w:tcW w:w="1392" w:type="dxa"/>
          </w:tcPr>
          <w:p w14:paraId="56E56790" w14:textId="77777777" w:rsidR="00025F31" w:rsidRDefault="00025F31" w:rsidP="005847D3"/>
        </w:tc>
      </w:tr>
      <w:tr w:rsidR="00025F31" w14:paraId="447721BB" w14:textId="77777777" w:rsidTr="005847D3">
        <w:tc>
          <w:tcPr>
            <w:tcW w:w="2912" w:type="dxa"/>
          </w:tcPr>
          <w:p w14:paraId="05396603" w14:textId="77777777" w:rsidR="00025F31" w:rsidRDefault="00025F31" w:rsidP="005847D3">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060B4282" w14:textId="77777777" w:rsidR="00025F31" w:rsidRDefault="00025F31" w:rsidP="005847D3"/>
        </w:tc>
        <w:tc>
          <w:tcPr>
            <w:tcW w:w="1325" w:type="dxa"/>
          </w:tcPr>
          <w:p w14:paraId="7903184A" w14:textId="77777777" w:rsidR="00025F31" w:rsidRDefault="00025F31" w:rsidP="005847D3"/>
        </w:tc>
        <w:tc>
          <w:tcPr>
            <w:tcW w:w="1956" w:type="dxa"/>
          </w:tcPr>
          <w:p w14:paraId="06C7CF63" w14:textId="77777777" w:rsidR="00025F31" w:rsidRDefault="00025F31" w:rsidP="005847D3"/>
        </w:tc>
        <w:tc>
          <w:tcPr>
            <w:tcW w:w="1392" w:type="dxa"/>
          </w:tcPr>
          <w:p w14:paraId="3A6BD039" w14:textId="77777777" w:rsidR="00025F31" w:rsidRDefault="00025F31" w:rsidP="005847D3"/>
        </w:tc>
        <w:tc>
          <w:tcPr>
            <w:tcW w:w="1392" w:type="dxa"/>
          </w:tcPr>
          <w:p w14:paraId="551FEA94" w14:textId="77777777" w:rsidR="00025F31" w:rsidRDefault="00025F31" w:rsidP="005847D3"/>
        </w:tc>
      </w:tr>
    </w:tbl>
    <w:p w14:paraId="2955E757" w14:textId="77777777" w:rsidR="00025F31" w:rsidRDefault="00025F31" w:rsidP="00025F31"/>
    <w:p w14:paraId="5F98B75D" w14:textId="19A240FC" w:rsidR="00025F31" w:rsidRDefault="00025F31" w:rsidP="00025F31"/>
    <w:p w14:paraId="3DB5853E"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14"/>
      <w:r>
        <w:br w:type="page"/>
      </w:r>
    </w:p>
    <w:p w14:paraId="596B6D9C" w14:textId="7A983EFE" w:rsidR="003C0129" w:rsidRPr="00620271" w:rsidRDefault="003C0129" w:rsidP="003C0129">
      <w:pPr>
        <w:pStyle w:val="Heading1"/>
      </w:pPr>
      <w:r w:rsidRPr="00620271">
        <w:lastRenderedPageBreak/>
        <w:t>BSBADM502 Manage meetings</w:t>
      </w:r>
      <w:bookmarkEnd w:id="10"/>
    </w:p>
    <w:p w14:paraId="0958DF34" w14:textId="77777777" w:rsidR="003C0129" w:rsidRDefault="003C0129" w:rsidP="003C0129">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31778617" w14:textId="77777777" w:rsidR="003C0129" w:rsidRDefault="003C0129" w:rsidP="003C0129"/>
    <w:tbl>
      <w:tblPr>
        <w:tblStyle w:val="TableGrid"/>
        <w:tblW w:w="0" w:type="auto"/>
        <w:tblLook w:val="04A0" w:firstRow="1" w:lastRow="0" w:firstColumn="1" w:lastColumn="0" w:noHBand="0" w:noVBand="1"/>
      </w:tblPr>
      <w:tblGrid>
        <w:gridCol w:w="2219"/>
        <w:gridCol w:w="1358"/>
        <w:gridCol w:w="1322"/>
        <w:gridCol w:w="1573"/>
        <w:gridCol w:w="1382"/>
        <w:gridCol w:w="1155"/>
      </w:tblGrid>
      <w:tr w:rsidR="003C0129" w14:paraId="13281486" w14:textId="77777777" w:rsidTr="005847D3">
        <w:trPr>
          <w:tblHeader/>
        </w:trPr>
        <w:tc>
          <w:tcPr>
            <w:tcW w:w="2912" w:type="dxa"/>
          </w:tcPr>
          <w:p w14:paraId="515FDCAC" w14:textId="77777777" w:rsidR="003C0129" w:rsidRDefault="003C0129" w:rsidP="005847D3">
            <w:bookmarkStart w:id="11" w:name="_Hlk17994811"/>
          </w:p>
        </w:tc>
        <w:tc>
          <w:tcPr>
            <w:tcW w:w="1431" w:type="dxa"/>
          </w:tcPr>
          <w:p w14:paraId="65A194CA" w14:textId="77777777" w:rsidR="003C0129" w:rsidRDefault="003C0129" w:rsidP="005847D3">
            <w:pPr>
              <w:rPr>
                <w:b/>
                <w:bCs/>
              </w:rPr>
            </w:pPr>
            <w:r w:rsidRPr="00C17BDE">
              <w:rPr>
                <w:b/>
                <w:bCs/>
              </w:rPr>
              <w:t>I have skills and knowledge in this area</w:t>
            </w:r>
          </w:p>
          <w:p w14:paraId="02D5EF37" w14:textId="77777777" w:rsidR="003C0129" w:rsidRPr="00620271" w:rsidRDefault="003C0129" w:rsidP="005847D3">
            <w:pPr>
              <w:rPr>
                <w:b/>
                <w:bCs/>
              </w:rPr>
            </w:pPr>
            <w:r>
              <w:rPr>
                <w:b/>
                <w:bCs/>
              </w:rPr>
              <w:t>(1 point)</w:t>
            </w:r>
          </w:p>
        </w:tc>
        <w:tc>
          <w:tcPr>
            <w:tcW w:w="1325" w:type="dxa"/>
          </w:tcPr>
          <w:p w14:paraId="6446BEAF"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0E3824" w14:textId="77777777" w:rsidR="003C0129" w:rsidRPr="00C17BDE" w:rsidRDefault="003C0129" w:rsidP="005847D3">
            <w:pPr>
              <w:rPr>
                <w:b/>
                <w:bCs/>
              </w:rPr>
            </w:pPr>
            <w:r w:rsidRPr="00C17BDE">
              <w:rPr>
                <w:b/>
                <w:bCs/>
              </w:rPr>
              <w:t>I have performed these tasks:</w:t>
            </w:r>
          </w:p>
          <w:p w14:paraId="018C6B2A" w14:textId="77777777" w:rsidR="003C0129" w:rsidRPr="007C797B" w:rsidRDefault="003C0129" w:rsidP="005847D3">
            <w:pPr>
              <w:rPr>
                <w:b/>
                <w:bCs/>
              </w:rPr>
            </w:pPr>
            <w:r w:rsidRPr="007C797B">
              <w:rPr>
                <w:b/>
                <w:bCs/>
              </w:rPr>
              <w:t>Rarely = 1 point</w:t>
            </w:r>
          </w:p>
          <w:p w14:paraId="02F7D293" w14:textId="77777777" w:rsidR="003C0129" w:rsidRPr="007C797B" w:rsidRDefault="003C0129" w:rsidP="005847D3">
            <w:pPr>
              <w:rPr>
                <w:b/>
                <w:bCs/>
              </w:rPr>
            </w:pPr>
            <w:r w:rsidRPr="007C797B">
              <w:rPr>
                <w:b/>
                <w:bCs/>
              </w:rPr>
              <w:t>Sometimes</w:t>
            </w:r>
            <w:r>
              <w:rPr>
                <w:b/>
                <w:bCs/>
              </w:rPr>
              <w:t xml:space="preserve"> = 2 points</w:t>
            </w:r>
          </w:p>
          <w:p w14:paraId="7855FA3C" w14:textId="77777777" w:rsidR="003C0129" w:rsidRPr="007C797B" w:rsidRDefault="003C0129" w:rsidP="005847D3">
            <w:pPr>
              <w:rPr>
                <w:b/>
                <w:bCs/>
              </w:rPr>
            </w:pPr>
            <w:r w:rsidRPr="007C797B">
              <w:rPr>
                <w:b/>
                <w:bCs/>
              </w:rPr>
              <w:t>Frequently = 3 points</w:t>
            </w:r>
          </w:p>
        </w:tc>
        <w:tc>
          <w:tcPr>
            <w:tcW w:w="1392" w:type="dxa"/>
          </w:tcPr>
          <w:p w14:paraId="156DDB47" w14:textId="77777777" w:rsidR="003C0129" w:rsidRDefault="003C0129" w:rsidP="005847D3">
            <w:pPr>
              <w:rPr>
                <w:b/>
                <w:bCs/>
              </w:rPr>
            </w:pPr>
            <w:r w:rsidRPr="00C17BDE">
              <w:rPr>
                <w:b/>
                <w:bCs/>
              </w:rPr>
              <w:t>I can collect documents and evidence that show I have undertaken these tasks</w:t>
            </w:r>
          </w:p>
          <w:p w14:paraId="3281E752" w14:textId="77777777" w:rsidR="003C0129" w:rsidRPr="00620271" w:rsidRDefault="003C0129" w:rsidP="005847D3">
            <w:pPr>
              <w:rPr>
                <w:b/>
                <w:bCs/>
              </w:rPr>
            </w:pPr>
            <w:r>
              <w:rPr>
                <w:b/>
                <w:bCs/>
              </w:rPr>
              <w:t>(2 points)</w:t>
            </w:r>
          </w:p>
        </w:tc>
        <w:tc>
          <w:tcPr>
            <w:tcW w:w="1392" w:type="dxa"/>
          </w:tcPr>
          <w:p w14:paraId="3C93F4EE" w14:textId="77777777" w:rsidR="003C0129" w:rsidRPr="00C17BDE" w:rsidRDefault="003C0129" w:rsidP="005847D3">
            <w:pPr>
              <w:rPr>
                <w:b/>
                <w:bCs/>
              </w:rPr>
            </w:pPr>
            <w:r>
              <w:rPr>
                <w:b/>
                <w:bCs/>
              </w:rPr>
              <w:t>Total number of points</w:t>
            </w:r>
          </w:p>
        </w:tc>
      </w:tr>
      <w:bookmarkEnd w:id="11"/>
      <w:tr w:rsidR="003C0129" w14:paraId="67764330" w14:textId="77777777" w:rsidTr="005847D3">
        <w:tc>
          <w:tcPr>
            <w:tcW w:w="2912" w:type="dxa"/>
          </w:tcPr>
          <w:p w14:paraId="03A805CA" w14:textId="77777777" w:rsidR="003C0129" w:rsidRDefault="003C0129" w:rsidP="005847D3">
            <w:r>
              <w:t>I have organised, taken part in and chaired a meeting.</w:t>
            </w:r>
          </w:p>
        </w:tc>
        <w:tc>
          <w:tcPr>
            <w:tcW w:w="1431" w:type="dxa"/>
          </w:tcPr>
          <w:p w14:paraId="5FF2D732" w14:textId="77777777" w:rsidR="003C0129" w:rsidRDefault="003C0129" w:rsidP="005847D3"/>
        </w:tc>
        <w:tc>
          <w:tcPr>
            <w:tcW w:w="1325" w:type="dxa"/>
          </w:tcPr>
          <w:p w14:paraId="02367794" w14:textId="77777777" w:rsidR="003C0129" w:rsidRDefault="003C0129" w:rsidP="005847D3"/>
        </w:tc>
        <w:tc>
          <w:tcPr>
            <w:tcW w:w="1956" w:type="dxa"/>
          </w:tcPr>
          <w:p w14:paraId="7E961725" w14:textId="77777777" w:rsidR="003C0129" w:rsidRDefault="003C0129" w:rsidP="005847D3"/>
        </w:tc>
        <w:tc>
          <w:tcPr>
            <w:tcW w:w="1392" w:type="dxa"/>
          </w:tcPr>
          <w:p w14:paraId="5F02D0FD" w14:textId="77777777" w:rsidR="003C0129" w:rsidRDefault="003C0129" w:rsidP="005847D3"/>
        </w:tc>
        <w:tc>
          <w:tcPr>
            <w:tcW w:w="1392" w:type="dxa"/>
          </w:tcPr>
          <w:p w14:paraId="0A187612" w14:textId="77777777" w:rsidR="003C0129" w:rsidRDefault="003C0129" w:rsidP="005847D3"/>
        </w:tc>
      </w:tr>
      <w:tr w:rsidR="003C0129" w14:paraId="4540DFC8" w14:textId="77777777" w:rsidTr="005847D3">
        <w:tc>
          <w:tcPr>
            <w:tcW w:w="2912" w:type="dxa"/>
          </w:tcPr>
          <w:p w14:paraId="3EFC808C" w14:textId="77777777" w:rsidR="003C0129" w:rsidRDefault="003C0129" w:rsidP="005847D3">
            <w:r>
              <w:t>I have identified and invited meeting participants and confirmed the arrangements for a meeting.</w:t>
            </w:r>
          </w:p>
        </w:tc>
        <w:tc>
          <w:tcPr>
            <w:tcW w:w="1431" w:type="dxa"/>
          </w:tcPr>
          <w:p w14:paraId="77DC5B37" w14:textId="77777777" w:rsidR="003C0129" w:rsidRDefault="003C0129" w:rsidP="005847D3"/>
        </w:tc>
        <w:tc>
          <w:tcPr>
            <w:tcW w:w="1325" w:type="dxa"/>
          </w:tcPr>
          <w:p w14:paraId="5BA43D72" w14:textId="77777777" w:rsidR="003C0129" w:rsidRDefault="003C0129" w:rsidP="005847D3"/>
        </w:tc>
        <w:tc>
          <w:tcPr>
            <w:tcW w:w="1956" w:type="dxa"/>
          </w:tcPr>
          <w:p w14:paraId="46D630FB" w14:textId="77777777" w:rsidR="003C0129" w:rsidRDefault="003C0129" w:rsidP="005847D3"/>
        </w:tc>
        <w:tc>
          <w:tcPr>
            <w:tcW w:w="1392" w:type="dxa"/>
          </w:tcPr>
          <w:p w14:paraId="2221DC9C" w14:textId="77777777" w:rsidR="003C0129" w:rsidRDefault="003C0129" w:rsidP="005847D3"/>
        </w:tc>
        <w:tc>
          <w:tcPr>
            <w:tcW w:w="1392" w:type="dxa"/>
          </w:tcPr>
          <w:p w14:paraId="081914D5" w14:textId="77777777" w:rsidR="003C0129" w:rsidRDefault="003C0129" w:rsidP="005847D3"/>
        </w:tc>
      </w:tr>
      <w:tr w:rsidR="003C0129" w14:paraId="0C8DFCBB" w14:textId="77777777" w:rsidTr="005847D3">
        <w:tc>
          <w:tcPr>
            <w:tcW w:w="2912" w:type="dxa"/>
          </w:tcPr>
          <w:p w14:paraId="64D5E288" w14:textId="77777777" w:rsidR="003C0129" w:rsidRDefault="003C0129" w:rsidP="005847D3">
            <w:r>
              <w:t>I have developed and distributed agendas and papers for meetings.</w:t>
            </w:r>
          </w:p>
        </w:tc>
        <w:tc>
          <w:tcPr>
            <w:tcW w:w="1431" w:type="dxa"/>
          </w:tcPr>
          <w:p w14:paraId="7C60644D" w14:textId="77777777" w:rsidR="003C0129" w:rsidRDefault="003C0129" w:rsidP="005847D3"/>
        </w:tc>
        <w:tc>
          <w:tcPr>
            <w:tcW w:w="1325" w:type="dxa"/>
          </w:tcPr>
          <w:p w14:paraId="18F4E991" w14:textId="77777777" w:rsidR="003C0129" w:rsidRDefault="003C0129" w:rsidP="005847D3"/>
        </w:tc>
        <w:tc>
          <w:tcPr>
            <w:tcW w:w="1956" w:type="dxa"/>
          </w:tcPr>
          <w:p w14:paraId="06B12271" w14:textId="77777777" w:rsidR="003C0129" w:rsidRDefault="003C0129" w:rsidP="005847D3"/>
        </w:tc>
        <w:tc>
          <w:tcPr>
            <w:tcW w:w="1392" w:type="dxa"/>
          </w:tcPr>
          <w:p w14:paraId="5482F675" w14:textId="77777777" w:rsidR="003C0129" w:rsidRDefault="003C0129" w:rsidP="005847D3"/>
        </w:tc>
        <w:tc>
          <w:tcPr>
            <w:tcW w:w="1392" w:type="dxa"/>
          </w:tcPr>
          <w:p w14:paraId="3F35C331" w14:textId="77777777" w:rsidR="003C0129" w:rsidRDefault="003C0129" w:rsidP="005847D3"/>
        </w:tc>
      </w:tr>
      <w:tr w:rsidR="003C0129" w14:paraId="2D851816" w14:textId="77777777" w:rsidTr="005847D3">
        <w:tc>
          <w:tcPr>
            <w:tcW w:w="2912" w:type="dxa"/>
          </w:tcPr>
          <w:p w14:paraId="3E2541D0" w14:textId="77777777" w:rsidR="003C0129" w:rsidRDefault="003C0129" w:rsidP="005847D3">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365AA506" w14:textId="77777777" w:rsidR="003C0129" w:rsidRDefault="003C0129" w:rsidP="005847D3"/>
        </w:tc>
        <w:tc>
          <w:tcPr>
            <w:tcW w:w="1325" w:type="dxa"/>
          </w:tcPr>
          <w:p w14:paraId="4E79B690" w14:textId="77777777" w:rsidR="003C0129" w:rsidRDefault="003C0129" w:rsidP="005847D3"/>
        </w:tc>
        <w:tc>
          <w:tcPr>
            <w:tcW w:w="1956" w:type="dxa"/>
          </w:tcPr>
          <w:p w14:paraId="2E5D94EB" w14:textId="77777777" w:rsidR="003C0129" w:rsidRDefault="003C0129" w:rsidP="005847D3"/>
        </w:tc>
        <w:tc>
          <w:tcPr>
            <w:tcW w:w="1392" w:type="dxa"/>
          </w:tcPr>
          <w:p w14:paraId="5726D6B5" w14:textId="77777777" w:rsidR="003C0129" w:rsidRDefault="003C0129" w:rsidP="005847D3"/>
        </w:tc>
        <w:tc>
          <w:tcPr>
            <w:tcW w:w="1392" w:type="dxa"/>
          </w:tcPr>
          <w:p w14:paraId="0807C7B5" w14:textId="77777777" w:rsidR="003C0129" w:rsidRDefault="003C0129" w:rsidP="005847D3"/>
        </w:tc>
      </w:tr>
      <w:tr w:rsidR="003C0129" w14:paraId="2FAA798D" w14:textId="77777777" w:rsidTr="005847D3">
        <w:tc>
          <w:tcPr>
            <w:tcW w:w="2912" w:type="dxa"/>
          </w:tcPr>
          <w:p w14:paraId="65F9D9B5" w14:textId="77777777" w:rsidR="003C0129" w:rsidRDefault="003C0129" w:rsidP="005847D3">
            <w:r>
              <w:t xml:space="preserve">I have followed up after meetings to </w:t>
            </w:r>
            <w:r>
              <w:lastRenderedPageBreak/>
              <w:t>ensure action items are undertaken</w:t>
            </w:r>
          </w:p>
        </w:tc>
        <w:tc>
          <w:tcPr>
            <w:tcW w:w="1431" w:type="dxa"/>
          </w:tcPr>
          <w:p w14:paraId="3D21ED2A" w14:textId="77777777" w:rsidR="003C0129" w:rsidRDefault="003C0129" w:rsidP="005847D3"/>
        </w:tc>
        <w:tc>
          <w:tcPr>
            <w:tcW w:w="1325" w:type="dxa"/>
          </w:tcPr>
          <w:p w14:paraId="59943A20" w14:textId="77777777" w:rsidR="003C0129" w:rsidRDefault="003C0129" w:rsidP="005847D3"/>
        </w:tc>
        <w:tc>
          <w:tcPr>
            <w:tcW w:w="1956" w:type="dxa"/>
          </w:tcPr>
          <w:p w14:paraId="2686BD9C" w14:textId="77777777" w:rsidR="003C0129" w:rsidRDefault="003C0129" w:rsidP="005847D3"/>
        </w:tc>
        <w:tc>
          <w:tcPr>
            <w:tcW w:w="1392" w:type="dxa"/>
          </w:tcPr>
          <w:p w14:paraId="1A24D74D" w14:textId="77777777" w:rsidR="003C0129" w:rsidRDefault="003C0129" w:rsidP="005847D3"/>
        </w:tc>
        <w:tc>
          <w:tcPr>
            <w:tcW w:w="1392" w:type="dxa"/>
          </w:tcPr>
          <w:p w14:paraId="12645F58" w14:textId="77777777" w:rsidR="003C0129" w:rsidRDefault="003C0129" w:rsidP="005847D3"/>
        </w:tc>
      </w:tr>
      <w:tr w:rsidR="003C0129" w14:paraId="74B4B5CC" w14:textId="77777777" w:rsidTr="005847D3">
        <w:tc>
          <w:tcPr>
            <w:tcW w:w="2912" w:type="dxa"/>
          </w:tcPr>
          <w:p w14:paraId="3A05F41C" w14:textId="77777777" w:rsidR="003C0129" w:rsidRDefault="003C0129" w:rsidP="005847D3">
            <w:r>
              <w:t>I have recorded and stored meeting documentation.</w:t>
            </w:r>
          </w:p>
        </w:tc>
        <w:tc>
          <w:tcPr>
            <w:tcW w:w="1431" w:type="dxa"/>
          </w:tcPr>
          <w:p w14:paraId="1172A081" w14:textId="77777777" w:rsidR="003C0129" w:rsidRDefault="003C0129" w:rsidP="005847D3"/>
        </w:tc>
        <w:tc>
          <w:tcPr>
            <w:tcW w:w="1325" w:type="dxa"/>
          </w:tcPr>
          <w:p w14:paraId="75842F87" w14:textId="77777777" w:rsidR="003C0129" w:rsidRDefault="003C0129" w:rsidP="005847D3"/>
        </w:tc>
        <w:tc>
          <w:tcPr>
            <w:tcW w:w="1956" w:type="dxa"/>
          </w:tcPr>
          <w:p w14:paraId="6B2056DC" w14:textId="77777777" w:rsidR="003C0129" w:rsidRDefault="003C0129" w:rsidP="005847D3"/>
        </w:tc>
        <w:tc>
          <w:tcPr>
            <w:tcW w:w="1392" w:type="dxa"/>
          </w:tcPr>
          <w:p w14:paraId="52B129D6" w14:textId="77777777" w:rsidR="003C0129" w:rsidRDefault="003C0129" w:rsidP="005847D3"/>
        </w:tc>
        <w:tc>
          <w:tcPr>
            <w:tcW w:w="1392" w:type="dxa"/>
          </w:tcPr>
          <w:p w14:paraId="719ED094" w14:textId="77777777" w:rsidR="003C0129" w:rsidRDefault="003C0129" w:rsidP="005847D3"/>
        </w:tc>
      </w:tr>
    </w:tbl>
    <w:p w14:paraId="00A3B681" w14:textId="77777777" w:rsidR="003C0129" w:rsidRDefault="003C0129" w:rsidP="00025F31"/>
    <w:p w14:paraId="6E44981F" w14:textId="77C575CF" w:rsidR="00025F31" w:rsidRDefault="00025F31" w:rsidP="0028339C">
      <w:pPr>
        <w:pStyle w:val="BasicParagraph"/>
        <w:spacing w:line="264" w:lineRule="auto"/>
        <w:rPr>
          <w:rFonts w:ascii="Avenir LT Std 35 Light" w:hAnsi="Avenir LT Std 35 Light"/>
          <w:color w:val="auto"/>
          <w:sz w:val="20"/>
          <w:szCs w:val="20"/>
        </w:rPr>
      </w:pPr>
    </w:p>
    <w:p w14:paraId="6D4581AE" w14:textId="1E8CD73D" w:rsidR="003C0129" w:rsidRDefault="003C0129" w:rsidP="0028339C">
      <w:pPr>
        <w:pStyle w:val="BasicParagraph"/>
        <w:spacing w:line="264" w:lineRule="auto"/>
        <w:rPr>
          <w:rFonts w:ascii="Avenir LT Std 35 Light" w:hAnsi="Avenir LT Std 35 Light"/>
          <w:color w:val="auto"/>
          <w:sz w:val="20"/>
          <w:szCs w:val="20"/>
        </w:rPr>
      </w:pPr>
    </w:p>
    <w:p w14:paraId="0EB03B5C"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9"/>
      <w:r>
        <w:br w:type="page"/>
      </w:r>
    </w:p>
    <w:p w14:paraId="72E7A0F0" w14:textId="3A5CA199" w:rsidR="003C0129" w:rsidRPr="00995B10" w:rsidRDefault="003C0129" w:rsidP="003C0129">
      <w:pPr>
        <w:pStyle w:val="Heading1"/>
      </w:pPr>
      <w:r w:rsidRPr="00995B10">
        <w:lastRenderedPageBreak/>
        <w:t>BSBPMG522 Undertake project work</w:t>
      </w:r>
      <w:bookmarkEnd w:id="12"/>
    </w:p>
    <w:p w14:paraId="3B161272" w14:textId="77777777" w:rsidR="003C0129" w:rsidRDefault="003C0129" w:rsidP="003C0129">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58CE719C" w14:textId="77777777" w:rsidR="003C0129" w:rsidRDefault="003C0129" w:rsidP="003C0129">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02E9517B" w14:textId="77777777" w:rsidR="003C0129" w:rsidRDefault="003C0129" w:rsidP="003C0129"/>
    <w:tbl>
      <w:tblPr>
        <w:tblStyle w:val="TableGrid"/>
        <w:tblW w:w="0" w:type="auto"/>
        <w:tblLook w:val="04A0" w:firstRow="1" w:lastRow="0" w:firstColumn="1" w:lastColumn="0" w:noHBand="0" w:noVBand="1"/>
      </w:tblPr>
      <w:tblGrid>
        <w:gridCol w:w="2294"/>
        <w:gridCol w:w="1350"/>
        <w:gridCol w:w="1322"/>
        <w:gridCol w:w="1532"/>
        <w:gridCol w:w="1381"/>
        <w:gridCol w:w="1130"/>
      </w:tblGrid>
      <w:tr w:rsidR="003C0129" w14:paraId="392CD4A3" w14:textId="77777777" w:rsidTr="003C0129">
        <w:trPr>
          <w:tblHeader/>
        </w:trPr>
        <w:tc>
          <w:tcPr>
            <w:tcW w:w="2294" w:type="dxa"/>
          </w:tcPr>
          <w:p w14:paraId="4BE78D10" w14:textId="77777777" w:rsidR="003C0129" w:rsidRDefault="003C0129" w:rsidP="005847D3"/>
        </w:tc>
        <w:tc>
          <w:tcPr>
            <w:tcW w:w="1350" w:type="dxa"/>
          </w:tcPr>
          <w:p w14:paraId="0D1B6D31" w14:textId="77777777" w:rsidR="003C0129" w:rsidRDefault="003C0129" w:rsidP="005847D3">
            <w:pPr>
              <w:rPr>
                <w:b/>
                <w:bCs/>
              </w:rPr>
            </w:pPr>
            <w:r w:rsidRPr="00C17BDE">
              <w:rPr>
                <w:b/>
                <w:bCs/>
              </w:rPr>
              <w:t>I have skills and knowledge in this area</w:t>
            </w:r>
          </w:p>
          <w:p w14:paraId="7038BB21" w14:textId="77777777" w:rsidR="003C0129" w:rsidRPr="00620271" w:rsidRDefault="003C0129" w:rsidP="005847D3">
            <w:pPr>
              <w:rPr>
                <w:b/>
                <w:bCs/>
              </w:rPr>
            </w:pPr>
            <w:r>
              <w:rPr>
                <w:b/>
                <w:bCs/>
              </w:rPr>
              <w:t>(1 point)</w:t>
            </w:r>
          </w:p>
        </w:tc>
        <w:tc>
          <w:tcPr>
            <w:tcW w:w="1322" w:type="dxa"/>
          </w:tcPr>
          <w:p w14:paraId="4B6FC205"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19731C5A" w14:textId="77777777" w:rsidR="003C0129" w:rsidRPr="00C17BDE" w:rsidRDefault="003C0129" w:rsidP="005847D3">
            <w:pPr>
              <w:rPr>
                <w:b/>
                <w:bCs/>
              </w:rPr>
            </w:pPr>
            <w:r w:rsidRPr="00C17BDE">
              <w:rPr>
                <w:b/>
                <w:bCs/>
              </w:rPr>
              <w:t>I have performed these tasks:</w:t>
            </w:r>
          </w:p>
          <w:p w14:paraId="701356B3" w14:textId="77777777" w:rsidR="003C0129" w:rsidRPr="007C797B" w:rsidRDefault="003C0129" w:rsidP="005847D3">
            <w:pPr>
              <w:rPr>
                <w:b/>
                <w:bCs/>
              </w:rPr>
            </w:pPr>
            <w:r w:rsidRPr="007C797B">
              <w:rPr>
                <w:b/>
                <w:bCs/>
              </w:rPr>
              <w:t>Rarely = 1 point</w:t>
            </w:r>
          </w:p>
          <w:p w14:paraId="30F1FF19" w14:textId="77777777" w:rsidR="003C0129" w:rsidRPr="007C797B" w:rsidRDefault="003C0129" w:rsidP="005847D3">
            <w:pPr>
              <w:rPr>
                <w:b/>
                <w:bCs/>
              </w:rPr>
            </w:pPr>
            <w:r w:rsidRPr="007C797B">
              <w:rPr>
                <w:b/>
                <w:bCs/>
              </w:rPr>
              <w:t>Sometimes</w:t>
            </w:r>
            <w:r>
              <w:rPr>
                <w:b/>
                <w:bCs/>
              </w:rPr>
              <w:t xml:space="preserve"> = 2 points</w:t>
            </w:r>
          </w:p>
          <w:p w14:paraId="4ED4357A" w14:textId="77777777" w:rsidR="003C0129" w:rsidRPr="007C797B" w:rsidRDefault="003C0129" w:rsidP="005847D3">
            <w:pPr>
              <w:rPr>
                <w:b/>
                <w:bCs/>
              </w:rPr>
            </w:pPr>
            <w:r w:rsidRPr="007C797B">
              <w:rPr>
                <w:b/>
                <w:bCs/>
              </w:rPr>
              <w:t>Frequently = 3 points</w:t>
            </w:r>
          </w:p>
        </w:tc>
        <w:tc>
          <w:tcPr>
            <w:tcW w:w="1381" w:type="dxa"/>
          </w:tcPr>
          <w:p w14:paraId="3E146987" w14:textId="77777777" w:rsidR="003C0129" w:rsidRDefault="003C0129" w:rsidP="005847D3">
            <w:pPr>
              <w:rPr>
                <w:b/>
                <w:bCs/>
              </w:rPr>
            </w:pPr>
            <w:r w:rsidRPr="00C17BDE">
              <w:rPr>
                <w:b/>
                <w:bCs/>
              </w:rPr>
              <w:t>I can collect documents and evidence that show I have undertaken these tasks</w:t>
            </w:r>
          </w:p>
          <w:p w14:paraId="30214293" w14:textId="77777777" w:rsidR="003C0129" w:rsidRPr="00620271" w:rsidRDefault="003C0129" w:rsidP="005847D3">
            <w:pPr>
              <w:rPr>
                <w:b/>
                <w:bCs/>
              </w:rPr>
            </w:pPr>
            <w:r>
              <w:rPr>
                <w:b/>
                <w:bCs/>
              </w:rPr>
              <w:t>(2 points)</w:t>
            </w:r>
          </w:p>
        </w:tc>
        <w:tc>
          <w:tcPr>
            <w:tcW w:w="1130" w:type="dxa"/>
          </w:tcPr>
          <w:p w14:paraId="0703D5C7" w14:textId="77777777" w:rsidR="003C0129" w:rsidRPr="00C17BDE" w:rsidRDefault="003C0129" w:rsidP="005847D3">
            <w:pPr>
              <w:rPr>
                <w:b/>
                <w:bCs/>
              </w:rPr>
            </w:pPr>
            <w:r>
              <w:rPr>
                <w:b/>
                <w:bCs/>
              </w:rPr>
              <w:t>Total number of points</w:t>
            </w:r>
          </w:p>
        </w:tc>
      </w:tr>
      <w:tr w:rsidR="003C0129" w14:paraId="377FAFD2" w14:textId="77777777" w:rsidTr="003C0129">
        <w:tc>
          <w:tcPr>
            <w:tcW w:w="2294" w:type="dxa"/>
          </w:tcPr>
          <w:p w14:paraId="07E6448A" w14:textId="77777777" w:rsidR="003C0129" w:rsidRDefault="003C0129" w:rsidP="005847D3">
            <w:r>
              <w:t>I have defined the parameters of the project including project scope,</w:t>
            </w:r>
          </w:p>
          <w:p w14:paraId="27E01503" w14:textId="77777777" w:rsidR="003C0129" w:rsidRDefault="003C0129" w:rsidP="005847D3">
            <w:r>
              <w:t>project stakeholders, including own responsibilities, the</w:t>
            </w:r>
          </w:p>
          <w:p w14:paraId="5A92D461" w14:textId="77777777" w:rsidR="003C0129" w:rsidRDefault="003C0129" w:rsidP="005847D3">
            <w:r>
              <w:t>relationship of the project to organisational objectives and other projects, reporting requirements and resource requirements.</w:t>
            </w:r>
          </w:p>
        </w:tc>
        <w:tc>
          <w:tcPr>
            <w:tcW w:w="1350" w:type="dxa"/>
          </w:tcPr>
          <w:p w14:paraId="4DEA613B" w14:textId="77777777" w:rsidR="003C0129" w:rsidRDefault="003C0129" w:rsidP="005847D3"/>
        </w:tc>
        <w:tc>
          <w:tcPr>
            <w:tcW w:w="1322" w:type="dxa"/>
          </w:tcPr>
          <w:p w14:paraId="33A10607" w14:textId="77777777" w:rsidR="003C0129" w:rsidRDefault="003C0129" w:rsidP="005847D3"/>
        </w:tc>
        <w:tc>
          <w:tcPr>
            <w:tcW w:w="1532" w:type="dxa"/>
          </w:tcPr>
          <w:p w14:paraId="4370FC1B" w14:textId="77777777" w:rsidR="003C0129" w:rsidRDefault="003C0129" w:rsidP="005847D3"/>
        </w:tc>
        <w:tc>
          <w:tcPr>
            <w:tcW w:w="1381" w:type="dxa"/>
          </w:tcPr>
          <w:p w14:paraId="60846F2C" w14:textId="77777777" w:rsidR="003C0129" w:rsidRDefault="003C0129" w:rsidP="005847D3"/>
        </w:tc>
        <w:tc>
          <w:tcPr>
            <w:tcW w:w="1130" w:type="dxa"/>
          </w:tcPr>
          <w:p w14:paraId="53A9E33E" w14:textId="77777777" w:rsidR="003C0129" w:rsidRDefault="003C0129" w:rsidP="005847D3"/>
        </w:tc>
      </w:tr>
      <w:tr w:rsidR="003C0129" w14:paraId="4868D817" w14:textId="77777777" w:rsidTr="003C0129">
        <w:tc>
          <w:tcPr>
            <w:tcW w:w="2294" w:type="dxa"/>
          </w:tcPr>
          <w:p w14:paraId="3888CD27" w14:textId="77777777" w:rsidR="003C0129" w:rsidRDefault="003C0129" w:rsidP="005847D3">
            <w:r>
              <w:t>I have used project management tools to develop and implement a project plan including deliverables, work breakdown, budget and allocation of resources, timelines, risk management,</w:t>
            </w:r>
          </w:p>
          <w:p w14:paraId="73331E0B" w14:textId="77777777" w:rsidR="003C0129" w:rsidRDefault="003C0129" w:rsidP="005847D3">
            <w:r>
              <w:t>recordkeeping and reporting.</w:t>
            </w:r>
          </w:p>
        </w:tc>
        <w:tc>
          <w:tcPr>
            <w:tcW w:w="1350" w:type="dxa"/>
          </w:tcPr>
          <w:p w14:paraId="0B1473C6" w14:textId="77777777" w:rsidR="003C0129" w:rsidRDefault="003C0129" w:rsidP="005847D3"/>
        </w:tc>
        <w:tc>
          <w:tcPr>
            <w:tcW w:w="1322" w:type="dxa"/>
          </w:tcPr>
          <w:p w14:paraId="2AAA3C70" w14:textId="77777777" w:rsidR="003C0129" w:rsidRDefault="003C0129" w:rsidP="005847D3"/>
        </w:tc>
        <w:tc>
          <w:tcPr>
            <w:tcW w:w="1532" w:type="dxa"/>
          </w:tcPr>
          <w:p w14:paraId="5FDD4F6E" w14:textId="77777777" w:rsidR="003C0129" w:rsidRDefault="003C0129" w:rsidP="005847D3"/>
        </w:tc>
        <w:tc>
          <w:tcPr>
            <w:tcW w:w="1381" w:type="dxa"/>
          </w:tcPr>
          <w:p w14:paraId="483D1863" w14:textId="77777777" w:rsidR="003C0129" w:rsidRDefault="003C0129" w:rsidP="005847D3"/>
        </w:tc>
        <w:tc>
          <w:tcPr>
            <w:tcW w:w="1130" w:type="dxa"/>
          </w:tcPr>
          <w:p w14:paraId="6ADD573E" w14:textId="77777777" w:rsidR="003C0129" w:rsidRDefault="003C0129" w:rsidP="005847D3"/>
        </w:tc>
      </w:tr>
      <w:tr w:rsidR="003C0129" w14:paraId="6E5F3BD0" w14:textId="77777777" w:rsidTr="003C0129">
        <w:tc>
          <w:tcPr>
            <w:tcW w:w="2294" w:type="dxa"/>
          </w:tcPr>
          <w:p w14:paraId="7936B9DA" w14:textId="77777777" w:rsidR="003C0129" w:rsidRDefault="003C0129" w:rsidP="005847D3">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4384D5AF" w14:textId="77777777" w:rsidR="003C0129" w:rsidRDefault="003C0129" w:rsidP="005847D3"/>
        </w:tc>
        <w:tc>
          <w:tcPr>
            <w:tcW w:w="1322" w:type="dxa"/>
          </w:tcPr>
          <w:p w14:paraId="5A066D38" w14:textId="77777777" w:rsidR="003C0129" w:rsidRDefault="003C0129" w:rsidP="005847D3"/>
        </w:tc>
        <w:tc>
          <w:tcPr>
            <w:tcW w:w="1532" w:type="dxa"/>
          </w:tcPr>
          <w:p w14:paraId="4398E498" w14:textId="77777777" w:rsidR="003C0129" w:rsidRDefault="003C0129" w:rsidP="005847D3"/>
        </w:tc>
        <w:tc>
          <w:tcPr>
            <w:tcW w:w="1381" w:type="dxa"/>
          </w:tcPr>
          <w:p w14:paraId="5B868098" w14:textId="77777777" w:rsidR="003C0129" w:rsidRDefault="003C0129" w:rsidP="005847D3"/>
        </w:tc>
        <w:tc>
          <w:tcPr>
            <w:tcW w:w="1130" w:type="dxa"/>
          </w:tcPr>
          <w:p w14:paraId="52003E34" w14:textId="77777777" w:rsidR="003C0129" w:rsidRDefault="003C0129" w:rsidP="005847D3"/>
        </w:tc>
      </w:tr>
      <w:tr w:rsidR="003C0129" w14:paraId="3600571C" w14:textId="77777777" w:rsidTr="003C0129">
        <w:tc>
          <w:tcPr>
            <w:tcW w:w="2294" w:type="dxa"/>
          </w:tcPr>
          <w:p w14:paraId="56867C1E" w14:textId="77777777" w:rsidR="003C0129" w:rsidRPr="00995B10" w:rsidRDefault="003C0129" w:rsidP="005847D3">
            <w:r>
              <w:t>I have a</w:t>
            </w:r>
            <w:r w:rsidRPr="00995B10">
              <w:t>chieve</w:t>
            </w:r>
            <w:r>
              <w:t>d</w:t>
            </w:r>
            <w:r w:rsidRPr="00995B10">
              <w:t xml:space="preserve"> project deliverables</w:t>
            </w:r>
            <w:r>
              <w:t>.</w:t>
            </w:r>
          </w:p>
        </w:tc>
        <w:tc>
          <w:tcPr>
            <w:tcW w:w="1350" w:type="dxa"/>
          </w:tcPr>
          <w:p w14:paraId="005477EC" w14:textId="77777777" w:rsidR="003C0129" w:rsidRDefault="003C0129" w:rsidP="005847D3"/>
        </w:tc>
        <w:tc>
          <w:tcPr>
            <w:tcW w:w="1322" w:type="dxa"/>
          </w:tcPr>
          <w:p w14:paraId="4389573A" w14:textId="77777777" w:rsidR="003C0129" w:rsidRDefault="003C0129" w:rsidP="005847D3"/>
        </w:tc>
        <w:tc>
          <w:tcPr>
            <w:tcW w:w="1532" w:type="dxa"/>
          </w:tcPr>
          <w:p w14:paraId="06E41249" w14:textId="77777777" w:rsidR="003C0129" w:rsidRDefault="003C0129" w:rsidP="005847D3"/>
        </w:tc>
        <w:tc>
          <w:tcPr>
            <w:tcW w:w="1381" w:type="dxa"/>
          </w:tcPr>
          <w:p w14:paraId="769E1D95" w14:textId="77777777" w:rsidR="003C0129" w:rsidRDefault="003C0129" w:rsidP="005847D3"/>
        </w:tc>
        <w:tc>
          <w:tcPr>
            <w:tcW w:w="1130" w:type="dxa"/>
          </w:tcPr>
          <w:p w14:paraId="2AE1DDA2" w14:textId="77777777" w:rsidR="003C0129" w:rsidRDefault="003C0129" w:rsidP="005847D3"/>
        </w:tc>
      </w:tr>
      <w:tr w:rsidR="003C0129" w14:paraId="512D5CE3" w14:textId="77777777" w:rsidTr="003C0129">
        <w:tc>
          <w:tcPr>
            <w:tcW w:w="2294" w:type="dxa"/>
          </w:tcPr>
          <w:p w14:paraId="461A9D0C" w14:textId="77777777" w:rsidR="003C0129" w:rsidRPr="00212219" w:rsidRDefault="003C0129" w:rsidP="005847D3">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0607A0F7" w14:textId="77777777" w:rsidR="003C0129" w:rsidRDefault="003C0129" w:rsidP="005847D3"/>
        </w:tc>
        <w:tc>
          <w:tcPr>
            <w:tcW w:w="1322" w:type="dxa"/>
          </w:tcPr>
          <w:p w14:paraId="6DB6E1C5" w14:textId="77777777" w:rsidR="003C0129" w:rsidRDefault="003C0129" w:rsidP="005847D3"/>
        </w:tc>
        <w:tc>
          <w:tcPr>
            <w:tcW w:w="1532" w:type="dxa"/>
          </w:tcPr>
          <w:p w14:paraId="1C002BB1" w14:textId="77777777" w:rsidR="003C0129" w:rsidRDefault="003C0129" w:rsidP="005847D3"/>
        </w:tc>
        <w:tc>
          <w:tcPr>
            <w:tcW w:w="1381" w:type="dxa"/>
          </w:tcPr>
          <w:p w14:paraId="4D98F925" w14:textId="77777777" w:rsidR="003C0129" w:rsidRDefault="003C0129" w:rsidP="005847D3"/>
        </w:tc>
        <w:tc>
          <w:tcPr>
            <w:tcW w:w="1130" w:type="dxa"/>
          </w:tcPr>
          <w:p w14:paraId="009AE41A" w14:textId="77777777" w:rsidR="003C0129" w:rsidRDefault="003C0129" w:rsidP="005847D3"/>
        </w:tc>
      </w:tr>
      <w:tr w:rsidR="003C0129" w14:paraId="2BD733B0" w14:textId="77777777" w:rsidTr="003C0129">
        <w:tc>
          <w:tcPr>
            <w:tcW w:w="2294" w:type="dxa"/>
          </w:tcPr>
          <w:p w14:paraId="54514715" w14:textId="77777777" w:rsidR="003C0129" w:rsidRPr="00212219" w:rsidRDefault="003C0129" w:rsidP="005847D3">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4D20D508" w14:textId="77777777" w:rsidR="003C0129" w:rsidRDefault="003C0129" w:rsidP="005847D3"/>
        </w:tc>
        <w:tc>
          <w:tcPr>
            <w:tcW w:w="1322" w:type="dxa"/>
          </w:tcPr>
          <w:p w14:paraId="7F997D07" w14:textId="77777777" w:rsidR="003C0129" w:rsidRDefault="003C0129" w:rsidP="005847D3"/>
        </w:tc>
        <w:tc>
          <w:tcPr>
            <w:tcW w:w="1532" w:type="dxa"/>
          </w:tcPr>
          <w:p w14:paraId="3E5E6FAD" w14:textId="77777777" w:rsidR="003C0129" w:rsidRDefault="003C0129" w:rsidP="005847D3"/>
        </w:tc>
        <w:tc>
          <w:tcPr>
            <w:tcW w:w="1381" w:type="dxa"/>
          </w:tcPr>
          <w:p w14:paraId="47EF1CAF" w14:textId="77777777" w:rsidR="003C0129" w:rsidRDefault="003C0129" w:rsidP="005847D3"/>
        </w:tc>
        <w:tc>
          <w:tcPr>
            <w:tcW w:w="1130" w:type="dxa"/>
          </w:tcPr>
          <w:p w14:paraId="3B2C4170" w14:textId="77777777" w:rsidR="003C0129" w:rsidRDefault="003C0129" w:rsidP="005847D3"/>
        </w:tc>
      </w:tr>
      <w:tr w:rsidR="003C0129" w14:paraId="7819A24B" w14:textId="77777777" w:rsidTr="003C0129">
        <w:tc>
          <w:tcPr>
            <w:tcW w:w="2294" w:type="dxa"/>
          </w:tcPr>
          <w:p w14:paraId="79E6C425" w14:textId="77777777" w:rsidR="003C0129" w:rsidRPr="00620271" w:rsidRDefault="003C0129" w:rsidP="005847D3">
            <w:r>
              <w:t xml:space="preserve">I have </w:t>
            </w:r>
            <w:r w:rsidRPr="00504698">
              <w:t>finalise</w:t>
            </w:r>
            <w:r>
              <w:t>d</w:t>
            </w:r>
            <w:r w:rsidRPr="00504698">
              <w:t xml:space="preserve"> the project including documentation, </w:t>
            </w:r>
            <w:proofErr w:type="gramStart"/>
            <w:r w:rsidRPr="00504698">
              <w:t>sign-offs</w:t>
            </w:r>
            <w:proofErr w:type="gramEnd"/>
            <w:r w:rsidRPr="00504698">
              <w:t xml:space="preserve"> and reporting</w:t>
            </w:r>
            <w:r>
              <w:t>.</w:t>
            </w:r>
          </w:p>
        </w:tc>
        <w:tc>
          <w:tcPr>
            <w:tcW w:w="1350" w:type="dxa"/>
          </w:tcPr>
          <w:p w14:paraId="24FFBE26" w14:textId="77777777" w:rsidR="003C0129" w:rsidRDefault="003C0129" w:rsidP="005847D3"/>
        </w:tc>
        <w:tc>
          <w:tcPr>
            <w:tcW w:w="1322" w:type="dxa"/>
          </w:tcPr>
          <w:p w14:paraId="022E7147" w14:textId="77777777" w:rsidR="003C0129" w:rsidRDefault="003C0129" w:rsidP="005847D3"/>
        </w:tc>
        <w:tc>
          <w:tcPr>
            <w:tcW w:w="1532" w:type="dxa"/>
          </w:tcPr>
          <w:p w14:paraId="4ABC707B" w14:textId="77777777" w:rsidR="003C0129" w:rsidRDefault="003C0129" w:rsidP="005847D3"/>
        </w:tc>
        <w:tc>
          <w:tcPr>
            <w:tcW w:w="1381" w:type="dxa"/>
          </w:tcPr>
          <w:p w14:paraId="3A3407A9" w14:textId="77777777" w:rsidR="003C0129" w:rsidRDefault="003C0129" w:rsidP="005847D3"/>
        </w:tc>
        <w:tc>
          <w:tcPr>
            <w:tcW w:w="1130" w:type="dxa"/>
          </w:tcPr>
          <w:p w14:paraId="7916BB3A" w14:textId="77777777" w:rsidR="003C0129" w:rsidRDefault="003C0129" w:rsidP="005847D3"/>
        </w:tc>
      </w:tr>
      <w:tr w:rsidR="003C0129" w14:paraId="1EB6ED4A" w14:textId="77777777" w:rsidTr="003C0129">
        <w:tc>
          <w:tcPr>
            <w:tcW w:w="2294" w:type="dxa"/>
          </w:tcPr>
          <w:p w14:paraId="0A740BC3" w14:textId="77777777" w:rsidR="003C0129" w:rsidRPr="00620271" w:rsidRDefault="003C0129" w:rsidP="005847D3">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20F3FCB3" w14:textId="77777777" w:rsidR="003C0129" w:rsidRDefault="003C0129" w:rsidP="005847D3"/>
        </w:tc>
        <w:tc>
          <w:tcPr>
            <w:tcW w:w="1322" w:type="dxa"/>
          </w:tcPr>
          <w:p w14:paraId="4B323618" w14:textId="77777777" w:rsidR="003C0129" w:rsidRDefault="003C0129" w:rsidP="005847D3"/>
        </w:tc>
        <w:tc>
          <w:tcPr>
            <w:tcW w:w="1532" w:type="dxa"/>
          </w:tcPr>
          <w:p w14:paraId="6052131B" w14:textId="77777777" w:rsidR="003C0129" w:rsidRDefault="003C0129" w:rsidP="005847D3"/>
        </w:tc>
        <w:tc>
          <w:tcPr>
            <w:tcW w:w="1381" w:type="dxa"/>
          </w:tcPr>
          <w:p w14:paraId="47B3CB39" w14:textId="77777777" w:rsidR="003C0129" w:rsidRDefault="003C0129" w:rsidP="005847D3"/>
        </w:tc>
        <w:tc>
          <w:tcPr>
            <w:tcW w:w="1130" w:type="dxa"/>
          </w:tcPr>
          <w:p w14:paraId="5788306F" w14:textId="77777777" w:rsidR="003C0129" w:rsidRDefault="003C0129" w:rsidP="005847D3"/>
        </w:tc>
      </w:tr>
    </w:tbl>
    <w:p w14:paraId="4C0A13B8" w14:textId="77777777" w:rsidR="003C0129" w:rsidRPr="006D68A2" w:rsidRDefault="003C0129" w:rsidP="003C0129">
      <w:pPr>
        <w:pStyle w:val="Heading1"/>
      </w:pPr>
      <w:bookmarkStart w:id="13" w:name="_Toc19790675"/>
      <w:r w:rsidRPr="006D68A2">
        <w:lastRenderedPageBreak/>
        <w:t>BSBRSK501 Manage risk</w:t>
      </w:r>
      <w:bookmarkEnd w:id="13"/>
    </w:p>
    <w:p w14:paraId="39A3454C" w14:textId="77777777" w:rsidR="003C0129" w:rsidRDefault="003C0129" w:rsidP="003C0129">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47A64B14" w14:textId="77777777" w:rsidR="003C0129" w:rsidRDefault="003C0129" w:rsidP="003C0129"/>
    <w:tbl>
      <w:tblPr>
        <w:tblStyle w:val="TableGrid"/>
        <w:tblW w:w="0" w:type="auto"/>
        <w:tblLook w:val="04A0" w:firstRow="1" w:lastRow="0" w:firstColumn="1" w:lastColumn="0" w:noHBand="0" w:noVBand="1"/>
      </w:tblPr>
      <w:tblGrid>
        <w:gridCol w:w="2201"/>
        <w:gridCol w:w="1360"/>
        <w:gridCol w:w="1322"/>
        <w:gridCol w:w="1583"/>
        <w:gridCol w:w="1382"/>
        <w:gridCol w:w="1161"/>
      </w:tblGrid>
      <w:tr w:rsidR="003C0129" w14:paraId="54339B95" w14:textId="77777777" w:rsidTr="005847D3">
        <w:trPr>
          <w:tblHeader/>
        </w:trPr>
        <w:tc>
          <w:tcPr>
            <w:tcW w:w="2912" w:type="dxa"/>
          </w:tcPr>
          <w:p w14:paraId="519B0945" w14:textId="77777777" w:rsidR="003C0129" w:rsidRDefault="003C0129" w:rsidP="005847D3"/>
        </w:tc>
        <w:tc>
          <w:tcPr>
            <w:tcW w:w="1431" w:type="dxa"/>
          </w:tcPr>
          <w:p w14:paraId="43BF6F16" w14:textId="77777777" w:rsidR="003C0129" w:rsidRDefault="003C0129" w:rsidP="005847D3">
            <w:pPr>
              <w:rPr>
                <w:b/>
                <w:bCs/>
              </w:rPr>
            </w:pPr>
            <w:r w:rsidRPr="00C17BDE">
              <w:rPr>
                <w:b/>
                <w:bCs/>
              </w:rPr>
              <w:t>I have skills and knowledge in this area</w:t>
            </w:r>
          </w:p>
          <w:p w14:paraId="221582B9" w14:textId="77777777" w:rsidR="003C0129" w:rsidRPr="00620271" w:rsidRDefault="003C0129" w:rsidP="005847D3">
            <w:pPr>
              <w:rPr>
                <w:b/>
                <w:bCs/>
              </w:rPr>
            </w:pPr>
            <w:r>
              <w:rPr>
                <w:b/>
                <w:bCs/>
              </w:rPr>
              <w:t>(1 point)</w:t>
            </w:r>
          </w:p>
        </w:tc>
        <w:tc>
          <w:tcPr>
            <w:tcW w:w="1325" w:type="dxa"/>
          </w:tcPr>
          <w:p w14:paraId="2E44C3FB"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1F46AF" w14:textId="77777777" w:rsidR="003C0129" w:rsidRPr="00C17BDE" w:rsidRDefault="003C0129" w:rsidP="005847D3">
            <w:pPr>
              <w:rPr>
                <w:b/>
                <w:bCs/>
              </w:rPr>
            </w:pPr>
            <w:r w:rsidRPr="00C17BDE">
              <w:rPr>
                <w:b/>
                <w:bCs/>
              </w:rPr>
              <w:t>I have performed these tasks:</w:t>
            </w:r>
          </w:p>
          <w:p w14:paraId="0DE75A87" w14:textId="77777777" w:rsidR="003C0129" w:rsidRPr="007C797B" w:rsidRDefault="003C0129" w:rsidP="005847D3">
            <w:pPr>
              <w:rPr>
                <w:b/>
                <w:bCs/>
              </w:rPr>
            </w:pPr>
            <w:r w:rsidRPr="007C797B">
              <w:rPr>
                <w:b/>
                <w:bCs/>
              </w:rPr>
              <w:t>Rarely = 1 point</w:t>
            </w:r>
          </w:p>
          <w:p w14:paraId="7F88B44C" w14:textId="77777777" w:rsidR="003C0129" w:rsidRPr="007C797B" w:rsidRDefault="003C0129" w:rsidP="005847D3">
            <w:pPr>
              <w:rPr>
                <w:b/>
                <w:bCs/>
              </w:rPr>
            </w:pPr>
            <w:r w:rsidRPr="007C797B">
              <w:rPr>
                <w:b/>
                <w:bCs/>
              </w:rPr>
              <w:t>Sometimes</w:t>
            </w:r>
            <w:r>
              <w:rPr>
                <w:b/>
                <w:bCs/>
              </w:rPr>
              <w:t xml:space="preserve"> = 2 points</w:t>
            </w:r>
          </w:p>
          <w:p w14:paraId="3A79BDD9" w14:textId="77777777" w:rsidR="003C0129" w:rsidRPr="007C797B" w:rsidRDefault="003C0129" w:rsidP="005847D3">
            <w:pPr>
              <w:rPr>
                <w:b/>
                <w:bCs/>
              </w:rPr>
            </w:pPr>
            <w:r w:rsidRPr="007C797B">
              <w:rPr>
                <w:b/>
                <w:bCs/>
              </w:rPr>
              <w:t>Frequently = 3 points</w:t>
            </w:r>
          </w:p>
        </w:tc>
        <w:tc>
          <w:tcPr>
            <w:tcW w:w="1392" w:type="dxa"/>
          </w:tcPr>
          <w:p w14:paraId="6B74F995" w14:textId="77777777" w:rsidR="003C0129" w:rsidRDefault="003C0129" w:rsidP="005847D3">
            <w:pPr>
              <w:rPr>
                <w:b/>
                <w:bCs/>
              </w:rPr>
            </w:pPr>
            <w:r w:rsidRPr="00C17BDE">
              <w:rPr>
                <w:b/>
                <w:bCs/>
              </w:rPr>
              <w:t>I can collect documents and evidence that show I have undertaken these tasks</w:t>
            </w:r>
          </w:p>
          <w:p w14:paraId="0197BB79" w14:textId="77777777" w:rsidR="003C0129" w:rsidRPr="00620271" w:rsidRDefault="003C0129" w:rsidP="005847D3">
            <w:pPr>
              <w:rPr>
                <w:b/>
                <w:bCs/>
              </w:rPr>
            </w:pPr>
            <w:r>
              <w:rPr>
                <w:b/>
                <w:bCs/>
              </w:rPr>
              <w:t>(2 points)</w:t>
            </w:r>
          </w:p>
        </w:tc>
        <w:tc>
          <w:tcPr>
            <w:tcW w:w="1392" w:type="dxa"/>
          </w:tcPr>
          <w:p w14:paraId="34FFCBA0" w14:textId="77777777" w:rsidR="003C0129" w:rsidRPr="00C17BDE" w:rsidRDefault="003C0129" w:rsidP="005847D3">
            <w:pPr>
              <w:rPr>
                <w:b/>
                <w:bCs/>
              </w:rPr>
            </w:pPr>
            <w:r>
              <w:rPr>
                <w:b/>
                <w:bCs/>
              </w:rPr>
              <w:t>Total number of points</w:t>
            </w:r>
          </w:p>
        </w:tc>
      </w:tr>
      <w:tr w:rsidR="003C0129" w14:paraId="60347BFC" w14:textId="77777777" w:rsidTr="005847D3">
        <w:tc>
          <w:tcPr>
            <w:tcW w:w="2912" w:type="dxa"/>
          </w:tcPr>
          <w:p w14:paraId="5AE47C08" w14:textId="77777777" w:rsidR="003C0129" w:rsidRDefault="003C0129" w:rsidP="005847D3">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0A77196C" w14:textId="77777777" w:rsidR="003C0129" w:rsidRDefault="003C0129" w:rsidP="005847D3"/>
        </w:tc>
        <w:tc>
          <w:tcPr>
            <w:tcW w:w="1325" w:type="dxa"/>
          </w:tcPr>
          <w:p w14:paraId="161707E6" w14:textId="77777777" w:rsidR="003C0129" w:rsidRDefault="003C0129" w:rsidP="005847D3"/>
        </w:tc>
        <w:tc>
          <w:tcPr>
            <w:tcW w:w="1956" w:type="dxa"/>
          </w:tcPr>
          <w:p w14:paraId="0C96B6DC" w14:textId="77777777" w:rsidR="003C0129" w:rsidRDefault="003C0129" w:rsidP="005847D3"/>
        </w:tc>
        <w:tc>
          <w:tcPr>
            <w:tcW w:w="1392" w:type="dxa"/>
          </w:tcPr>
          <w:p w14:paraId="0CF1C129" w14:textId="77777777" w:rsidR="003C0129" w:rsidRDefault="003C0129" w:rsidP="005847D3"/>
        </w:tc>
        <w:tc>
          <w:tcPr>
            <w:tcW w:w="1392" w:type="dxa"/>
          </w:tcPr>
          <w:p w14:paraId="318BEDF4" w14:textId="77777777" w:rsidR="003C0129" w:rsidRDefault="003C0129" w:rsidP="005847D3"/>
        </w:tc>
      </w:tr>
      <w:tr w:rsidR="003C0129" w14:paraId="11325F30" w14:textId="77777777" w:rsidTr="005847D3">
        <w:tc>
          <w:tcPr>
            <w:tcW w:w="2912" w:type="dxa"/>
          </w:tcPr>
          <w:p w14:paraId="58856449" w14:textId="77777777" w:rsidR="003C0129" w:rsidRDefault="003C0129" w:rsidP="005847D3">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10653A63" w14:textId="77777777" w:rsidR="003C0129" w:rsidRDefault="003C0129" w:rsidP="005847D3"/>
        </w:tc>
        <w:tc>
          <w:tcPr>
            <w:tcW w:w="1325" w:type="dxa"/>
          </w:tcPr>
          <w:p w14:paraId="167D90BB" w14:textId="77777777" w:rsidR="003C0129" w:rsidRDefault="003C0129" w:rsidP="005847D3"/>
        </w:tc>
        <w:tc>
          <w:tcPr>
            <w:tcW w:w="1956" w:type="dxa"/>
          </w:tcPr>
          <w:p w14:paraId="6A260237" w14:textId="77777777" w:rsidR="003C0129" w:rsidRDefault="003C0129" w:rsidP="005847D3"/>
        </w:tc>
        <w:tc>
          <w:tcPr>
            <w:tcW w:w="1392" w:type="dxa"/>
          </w:tcPr>
          <w:p w14:paraId="4F2FDF3B" w14:textId="77777777" w:rsidR="003C0129" w:rsidRDefault="003C0129" w:rsidP="005847D3"/>
        </w:tc>
        <w:tc>
          <w:tcPr>
            <w:tcW w:w="1392" w:type="dxa"/>
          </w:tcPr>
          <w:p w14:paraId="7A93BFCF" w14:textId="77777777" w:rsidR="003C0129" w:rsidRDefault="003C0129" w:rsidP="005847D3"/>
        </w:tc>
      </w:tr>
      <w:tr w:rsidR="003C0129" w14:paraId="768EC183" w14:textId="77777777" w:rsidTr="005847D3">
        <w:tc>
          <w:tcPr>
            <w:tcW w:w="2912" w:type="dxa"/>
          </w:tcPr>
          <w:p w14:paraId="547A78FF" w14:textId="77777777" w:rsidR="003C0129" w:rsidRPr="00212219" w:rsidRDefault="003C0129" w:rsidP="005847D3">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980B031" w14:textId="77777777" w:rsidR="003C0129" w:rsidRDefault="003C0129" w:rsidP="005847D3"/>
        </w:tc>
        <w:tc>
          <w:tcPr>
            <w:tcW w:w="1325" w:type="dxa"/>
          </w:tcPr>
          <w:p w14:paraId="58F434AC" w14:textId="77777777" w:rsidR="003C0129" w:rsidRDefault="003C0129" w:rsidP="005847D3"/>
        </w:tc>
        <w:tc>
          <w:tcPr>
            <w:tcW w:w="1956" w:type="dxa"/>
          </w:tcPr>
          <w:p w14:paraId="2B95817A" w14:textId="77777777" w:rsidR="003C0129" w:rsidRDefault="003C0129" w:rsidP="005847D3"/>
        </w:tc>
        <w:tc>
          <w:tcPr>
            <w:tcW w:w="1392" w:type="dxa"/>
          </w:tcPr>
          <w:p w14:paraId="2194FABE" w14:textId="77777777" w:rsidR="003C0129" w:rsidRDefault="003C0129" w:rsidP="005847D3"/>
        </w:tc>
        <w:tc>
          <w:tcPr>
            <w:tcW w:w="1392" w:type="dxa"/>
          </w:tcPr>
          <w:p w14:paraId="6B640132" w14:textId="77777777" w:rsidR="003C0129" w:rsidRDefault="003C0129" w:rsidP="005847D3"/>
        </w:tc>
      </w:tr>
      <w:tr w:rsidR="003C0129" w14:paraId="7CC9E6EF" w14:textId="77777777" w:rsidTr="005847D3">
        <w:tc>
          <w:tcPr>
            <w:tcW w:w="2912" w:type="dxa"/>
          </w:tcPr>
          <w:p w14:paraId="5DA2C396" w14:textId="77777777" w:rsidR="003C0129" w:rsidRPr="00212219" w:rsidRDefault="003C0129" w:rsidP="005847D3">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48363B37" w14:textId="77777777" w:rsidR="003C0129" w:rsidRDefault="003C0129" w:rsidP="005847D3"/>
        </w:tc>
        <w:tc>
          <w:tcPr>
            <w:tcW w:w="1325" w:type="dxa"/>
          </w:tcPr>
          <w:p w14:paraId="638A9222" w14:textId="77777777" w:rsidR="003C0129" w:rsidRDefault="003C0129" w:rsidP="005847D3"/>
        </w:tc>
        <w:tc>
          <w:tcPr>
            <w:tcW w:w="1956" w:type="dxa"/>
          </w:tcPr>
          <w:p w14:paraId="5615046F" w14:textId="77777777" w:rsidR="003C0129" w:rsidRDefault="003C0129" w:rsidP="005847D3"/>
        </w:tc>
        <w:tc>
          <w:tcPr>
            <w:tcW w:w="1392" w:type="dxa"/>
          </w:tcPr>
          <w:p w14:paraId="7F57E73E" w14:textId="77777777" w:rsidR="003C0129" w:rsidRDefault="003C0129" w:rsidP="005847D3"/>
        </w:tc>
        <w:tc>
          <w:tcPr>
            <w:tcW w:w="1392" w:type="dxa"/>
          </w:tcPr>
          <w:p w14:paraId="6A4F3C51" w14:textId="77777777" w:rsidR="003C0129" w:rsidRDefault="003C0129" w:rsidP="005847D3"/>
        </w:tc>
      </w:tr>
      <w:tr w:rsidR="003C0129" w14:paraId="0EA5AF59" w14:textId="77777777" w:rsidTr="005847D3">
        <w:tc>
          <w:tcPr>
            <w:tcW w:w="2912" w:type="dxa"/>
          </w:tcPr>
          <w:p w14:paraId="68AD5429" w14:textId="77777777" w:rsidR="003C0129" w:rsidRPr="00620271" w:rsidRDefault="003C0129" w:rsidP="005847D3">
            <w:r>
              <w:t xml:space="preserve">I have </w:t>
            </w:r>
            <w:r w:rsidRPr="00076999">
              <w:t>maintain</w:t>
            </w:r>
            <w:r>
              <w:t xml:space="preserve">ed a range of risk </w:t>
            </w:r>
            <w:proofErr w:type="gramStart"/>
            <w:r>
              <w:t xml:space="preserve">management </w:t>
            </w:r>
            <w:r w:rsidRPr="00076999">
              <w:t xml:space="preserve"> documentation</w:t>
            </w:r>
            <w:proofErr w:type="gramEnd"/>
            <w:r>
              <w:t xml:space="preserve"> and ensured that it is appropriately stored.</w:t>
            </w:r>
          </w:p>
        </w:tc>
        <w:tc>
          <w:tcPr>
            <w:tcW w:w="1431" w:type="dxa"/>
          </w:tcPr>
          <w:p w14:paraId="5C82941E" w14:textId="77777777" w:rsidR="003C0129" w:rsidRDefault="003C0129" w:rsidP="005847D3"/>
        </w:tc>
        <w:tc>
          <w:tcPr>
            <w:tcW w:w="1325" w:type="dxa"/>
          </w:tcPr>
          <w:p w14:paraId="187919F8" w14:textId="77777777" w:rsidR="003C0129" w:rsidRDefault="003C0129" w:rsidP="005847D3"/>
        </w:tc>
        <w:tc>
          <w:tcPr>
            <w:tcW w:w="1956" w:type="dxa"/>
          </w:tcPr>
          <w:p w14:paraId="78E5F51D" w14:textId="77777777" w:rsidR="003C0129" w:rsidRDefault="003C0129" w:rsidP="005847D3"/>
        </w:tc>
        <w:tc>
          <w:tcPr>
            <w:tcW w:w="1392" w:type="dxa"/>
          </w:tcPr>
          <w:p w14:paraId="28F95851" w14:textId="77777777" w:rsidR="003C0129" w:rsidRDefault="003C0129" w:rsidP="005847D3"/>
        </w:tc>
        <w:tc>
          <w:tcPr>
            <w:tcW w:w="1392" w:type="dxa"/>
          </w:tcPr>
          <w:p w14:paraId="00BDDBCB" w14:textId="77777777" w:rsidR="003C0129" w:rsidRDefault="003C0129" w:rsidP="005847D3"/>
        </w:tc>
      </w:tr>
    </w:tbl>
    <w:p w14:paraId="6AB9F6FD" w14:textId="74AF8E6E" w:rsidR="003C0129" w:rsidRDefault="003C0129" w:rsidP="003C0129"/>
    <w:p w14:paraId="0DF7F64B" w14:textId="7CB0571C" w:rsidR="003C0129" w:rsidRDefault="003C0129" w:rsidP="003C0129"/>
    <w:p w14:paraId="140AD266" w14:textId="7E364507" w:rsidR="003C0129" w:rsidRDefault="003C0129" w:rsidP="003C0129"/>
    <w:p w14:paraId="33416431"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33"/>
      <w:r>
        <w:br w:type="page"/>
      </w:r>
    </w:p>
    <w:p w14:paraId="16C2038D" w14:textId="366747FC" w:rsidR="003C0129" w:rsidRPr="00F418ED" w:rsidRDefault="003C0129" w:rsidP="003C0129">
      <w:pPr>
        <w:pStyle w:val="Heading1"/>
      </w:pPr>
      <w:r w:rsidRPr="00F418ED">
        <w:lastRenderedPageBreak/>
        <w:t>BSBHRM507 Manage separation or termination</w:t>
      </w:r>
      <w:bookmarkEnd w:id="14"/>
    </w:p>
    <w:p w14:paraId="2C0EEDDF" w14:textId="77777777" w:rsidR="003C0129" w:rsidRDefault="003C0129" w:rsidP="003C0129">
      <w:r>
        <w:t>This unit describes the skills and knowledge required to deal with redeployment, resignation, retirement, dismissal and redundancy, including the conduct of exit interviews. It applies to individuals who take responsibility for overseeing aspects of managing the voluntary and involuntary termination of employment.</w:t>
      </w:r>
    </w:p>
    <w:p w14:paraId="53C85FF3" w14:textId="77777777" w:rsidR="003C0129" w:rsidRDefault="003C0129" w:rsidP="003C0129"/>
    <w:tbl>
      <w:tblPr>
        <w:tblStyle w:val="TableGrid"/>
        <w:tblW w:w="0" w:type="auto"/>
        <w:tblLook w:val="04A0" w:firstRow="1" w:lastRow="0" w:firstColumn="1" w:lastColumn="0" w:noHBand="0" w:noVBand="1"/>
      </w:tblPr>
      <w:tblGrid>
        <w:gridCol w:w="2551"/>
        <w:gridCol w:w="1323"/>
        <w:gridCol w:w="1321"/>
        <w:gridCol w:w="1393"/>
        <w:gridCol w:w="1377"/>
        <w:gridCol w:w="1044"/>
      </w:tblGrid>
      <w:tr w:rsidR="003C0129" w14:paraId="69B75C03" w14:textId="77777777" w:rsidTr="005847D3">
        <w:trPr>
          <w:tblHeader/>
        </w:trPr>
        <w:tc>
          <w:tcPr>
            <w:tcW w:w="2912" w:type="dxa"/>
          </w:tcPr>
          <w:p w14:paraId="4915C23F" w14:textId="77777777" w:rsidR="003C0129" w:rsidRDefault="003C0129" w:rsidP="005847D3"/>
        </w:tc>
        <w:tc>
          <w:tcPr>
            <w:tcW w:w="1431" w:type="dxa"/>
          </w:tcPr>
          <w:p w14:paraId="62C9C3FA" w14:textId="77777777" w:rsidR="003C0129" w:rsidRDefault="003C0129" w:rsidP="005847D3">
            <w:pPr>
              <w:rPr>
                <w:b/>
                <w:bCs/>
              </w:rPr>
            </w:pPr>
            <w:r w:rsidRPr="00C17BDE">
              <w:rPr>
                <w:b/>
                <w:bCs/>
              </w:rPr>
              <w:t>I have skills and knowledge in this area</w:t>
            </w:r>
          </w:p>
          <w:p w14:paraId="71702688" w14:textId="77777777" w:rsidR="003C0129" w:rsidRPr="00620271" w:rsidRDefault="003C0129" w:rsidP="005847D3">
            <w:pPr>
              <w:rPr>
                <w:b/>
                <w:bCs/>
              </w:rPr>
            </w:pPr>
            <w:r>
              <w:rPr>
                <w:b/>
                <w:bCs/>
              </w:rPr>
              <w:t>(1 point)</w:t>
            </w:r>
          </w:p>
        </w:tc>
        <w:tc>
          <w:tcPr>
            <w:tcW w:w="1325" w:type="dxa"/>
          </w:tcPr>
          <w:p w14:paraId="76833201"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2224148" w14:textId="77777777" w:rsidR="003C0129" w:rsidRPr="00C17BDE" w:rsidRDefault="003C0129" w:rsidP="005847D3">
            <w:pPr>
              <w:rPr>
                <w:b/>
                <w:bCs/>
              </w:rPr>
            </w:pPr>
            <w:r w:rsidRPr="00C17BDE">
              <w:rPr>
                <w:b/>
                <w:bCs/>
              </w:rPr>
              <w:t>I have performed these tasks:</w:t>
            </w:r>
          </w:p>
          <w:p w14:paraId="172F36CF" w14:textId="77777777" w:rsidR="003C0129" w:rsidRPr="007C797B" w:rsidRDefault="003C0129" w:rsidP="005847D3">
            <w:pPr>
              <w:rPr>
                <w:b/>
                <w:bCs/>
              </w:rPr>
            </w:pPr>
            <w:r w:rsidRPr="007C797B">
              <w:rPr>
                <w:b/>
                <w:bCs/>
              </w:rPr>
              <w:t>Rarely = 1 point</w:t>
            </w:r>
          </w:p>
          <w:p w14:paraId="095659E7" w14:textId="77777777" w:rsidR="003C0129" w:rsidRPr="007C797B" w:rsidRDefault="003C0129" w:rsidP="005847D3">
            <w:pPr>
              <w:rPr>
                <w:b/>
                <w:bCs/>
              </w:rPr>
            </w:pPr>
            <w:r w:rsidRPr="007C797B">
              <w:rPr>
                <w:b/>
                <w:bCs/>
              </w:rPr>
              <w:t>Sometimes</w:t>
            </w:r>
            <w:r>
              <w:rPr>
                <w:b/>
                <w:bCs/>
              </w:rPr>
              <w:t xml:space="preserve"> = 2 points</w:t>
            </w:r>
          </w:p>
          <w:p w14:paraId="50C396F5" w14:textId="77777777" w:rsidR="003C0129" w:rsidRPr="007C797B" w:rsidRDefault="003C0129" w:rsidP="005847D3">
            <w:pPr>
              <w:rPr>
                <w:b/>
                <w:bCs/>
              </w:rPr>
            </w:pPr>
            <w:r w:rsidRPr="007C797B">
              <w:rPr>
                <w:b/>
                <w:bCs/>
              </w:rPr>
              <w:t>Frequently = 3 points</w:t>
            </w:r>
          </w:p>
        </w:tc>
        <w:tc>
          <w:tcPr>
            <w:tcW w:w="1392" w:type="dxa"/>
          </w:tcPr>
          <w:p w14:paraId="7A831D00" w14:textId="77777777" w:rsidR="003C0129" w:rsidRDefault="003C0129" w:rsidP="005847D3">
            <w:pPr>
              <w:rPr>
                <w:b/>
                <w:bCs/>
              </w:rPr>
            </w:pPr>
            <w:r w:rsidRPr="00C17BDE">
              <w:rPr>
                <w:b/>
                <w:bCs/>
              </w:rPr>
              <w:t>I can collect documents and evidence that show I have undertaken these tasks</w:t>
            </w:r>
          </w:p>
          <w:p w14:paraId="12FC8DB3" w14:textId="77777777" w:rsidR="003C0129" w:rsidRPr="00620271" w:rsidRDefault="003C0129" w:rsidP="005847D3">
            <w:pPr>
              <w:rPr>
                <w:b/>
                <w:bCs/>
              </w:rPr>
            </w:pPr>
            <w:r>
              <w:rPr>
                <w:b/>
                <w:bCs/>
              </w:rPr>
              <w:t>(2 points)</w:t>
            </w:r>
          </w:p>
        </w:tc>
        <w:tc>
          <w:tcPr>
            <w:tcW w:w="1392" w:type="dxa"/>
          </w:tcPr>
          <w:p w14:paraId="7DD4D9E0" w14:textId="77777777" w:rsidR="003C0129" w:rsidRPr="00C17BDE" w:rsidRDefault="003C0129" w:rsidP="005847D3">
            <w:pPr>
              <w:rPr>
                <w:b/>
                <w:bCs/>
              </w:rPr>
            </w:pPr>
            <w:r>
              <w:rPr>
                <w:b/>
                <w:bCs/>
              </w:rPr>
              <w:t>Total number of points</w:t>
            </w:r>
          </w:p>
        </w:tc>
      </w:tr>
      <w:tr w:rsidR="003C0129" w14:paraId="3E76D5E7" w14:textId="77777777" w:rsidTr="005847D3">
        <w:tc>
          <w:tcPr>
            <w:tcW w:w="2912" w:type="dxa"/>
          </w:tcPr>
          <w:p w14:paraId="3A51BFD3" w14:textId="77777777" w:rsidR="003C0129" w:rsidRDefault="003C0129" w:rsidP="005847D3">
            <w:r>
              <w:t xml:space="preserve">I have undertaken research and consultation to </w:t>
            </w:r>
            <w:r w:rsidRPr="007E0DBC">
              <w:t>determine features of best practice systems of separation/termination and the legal requirements</w:t>
            </w:r>
            <w:r>
              <w:t>.</w:t>
            </w:r>
          </w:p>
        </w:tc>
        <w:tc>
          <w:tcPr>
            <w:tcW w:w="1431" w:type="dxa"/>
          </w:tcPr>
          <w:p w14:paraId="6D38C83B" w14:textId="77777777" w:rsidR="003C0129" w:rsidRDefault="003C0129" w:rsidP="005847D3"/>
        </w:tc>
        <w:tc>
          <w:tcPr>
            <w:tcW w:w="1325" w:type="dxa"/>
          </w:tcPr>
          <w:p w14:paraId="366683AF" w14:textId="77777777" w:rsidR="003C0129" w:rsidRDefault="003C0129" w:rsidP="005847D3"/>
        </w:tc>
        <w:tc>
          <w:tcPr>
            <w:tcW w:w="1956" w:type="dxa"/>
          </w:tcPr>
          <w:p w14:paraId="15D69AFB" w14:textId="77777777" w:rsidR="003C0129" w:rsidRDefault="003C0129" w:rsidP="005847D3"/>
        </w:tc>
        <w:tc>
          <w:tcPr>
            <w:tcW w:w="1392" w:type="dxa"/>
          </w:tcPr>
          <w:p w14:paraId="650450D2" w14:textId="77777777" w:rsidR="003C0129" w:rsidRDefault="003C0129" w:rsidP="005847D3"/>
        </w:tc>
        <w:tc>
          <w:tcPr>
            <w:tcW w:w="1392" w:type="dxa"/>
          </w:tcPr>
          <w:p w14:paraId="719D669F" w14:textId="77777777" w:rsidR="003C0129" w:rsidRDefault="003C0129" w:rsidP="005847D3"/>
        </w:tc>
      </w:tr>
      <w:tr w:rsidR="003C0129" w14:paraId="027B5E19" w14:textId="77777777" w:rsidTr="005847D3">
        <w:tc>
          <w:tcPr>
            <w:tcW w:w="2912" w:type="dxa"/>
          </w:tcPr>
          <w:p w14:paraId="6FF8C75F" w14:textId="77777777" w:rsidR="003C0129" w:rsidRPr="005A0792" w:rsidRDefault="003C0129" w:rsidP="005847D3">
            <w:r>
              <w:t xml:space="preserve">I have </w:t>
            </w:r>
            <w:r w:rsidRPr="005A0792">
              <w:t>create</w:t>
            </w:r>
            <w:r>
              <w:t>d</w:t>
            </w:r>
            <w:r w:rsidRPr="005A0792">
              <w:t xml:space="preserve"> policies and procedures to manage all aspects of employment termination according to legislative and organisational requirements</w:t>
            </w:r>
            <w:r>
              <w:t>.</w:t>
            </w:r>
          </w:p>
        </w:tc>
        <w:tc>
          <w:tcPr>
            <w:tcW w:w="1431" w:type="dxa"/>
          </w:tcPr>
          <w:p w14:paraId="36057A27" w14:textId="77777777" w:rsidR="003C0129" w:rsidRDefault="003C0129" w:rsidP="005847D3"/>
        </w:tc>
        <w:tc>
          <w:tcPr>
            <w:tcW w:w="1325" w:type="dxa"/>
          </w:tcPr>
          <w:p w14:paraId="0B2C00B7" w14:textId="77777777" w:rsidR="003C0129" w:rsidRDefault="003C0129" w:rsidP="005847D3"/>
        </w:tc>
        <w:tc>
          <w:tcPr>
            <w:tcW w:w="1956" w:type="dxa"/>
          </w:tcPr>
          <w:p w14:paraId="32241817" w14:textId="77777777" w:rsidR="003C0129" w:rsidRDefault="003C0129" w:rsidP="005847D3"/>
        </w:tc>
        <w:tc>
          <w:tcPr>
            <w:tcW w:w="1392" w:type="dxa"/>
          </w:tcPr>
          <w:p w14:paraId="2DBCF942" w14:textId="77777777" w:rsidR="003C0129" w:rsidRDefault="003C0129" w:rsidP="005847D3"/>
        </w:tc>
        <w:tc>
          <w:tcPr>
            <w:tcW w:w="1392" w:type="dxa"/>
          </w:tcPr>
          <w:p w14:paraId="45B316B8" w14:textId="77777777" w:rsidR="003C0129" w:rsidRDefault="003C0129" w:rsidP="005847D3"/>
        </w:tc>
      </w:tr>
      <w:tr w:rsidR="003C0129" w14:paraId="3314B9F6" w14:textId="77777777" w:rsidTr="005847D3">
        <w:tc>
          <w:tcPr>
            <w:tcW w:w="2912" w:type="dxa"/>
          </w:tcPr>
          <w:p w14:paraId="51D5A2F9" w14:textId="77777777" w:rsidR="003C0129" w:rsidRDefault="003C0129" w:rsidP="005847D3">
            <w:r>
              <w:t xml:space="preserve">I have </w:t>
            </w:r>
            <w:r w:rsidRPr="005A0792">
              <w:t>communicate</w:t>
            </w:r>
            <w:r>
              <w:t xml:space="preserve">d </w:t>
            </w:r>
            <w:r w:rsidRPr="005A0792">
              <w:t xml:space="preserve">effectively with </w:t>
            </w:r>
            <w:r>
              <w:t>stakeholders</w:t>
            </w:r>
            <w:r w:rsidRPr="005A0792">
              <w:t xml:space="preserve"> to ensure they are aware of their rights and responsibilities</w:t>
            </w:r>
            <w:r>
              <w:t>.</w:t>
            </w:r>
          </w:p>
        </w:tc>
        <w:tc>
          <w:tcPr>
            <w:tcW w:w="1431" w:type="dxa"/>
          </w:tcPr>
          <w:p w14:paraId="0BDA05A7" w14:textId="77777777" w:rsidR="003C0129" w:rsidRDefault="003C0129" w:rsidP="005847D3"/>
        </w:tc>
        <w:tc>
          <w:tcPr>
            <w:tcW w:w="1325" w:type="dxa"/>
          </w:tcPr>
          <w:p w14:paraId="46177DF5" w14:textId="77777777" w:rsidR="003C0129" w:rsidRDefault="003C0129" w:rsidP="005847D3"/>
        </w:tc>
        <w:tc>
          <w:tcPr>
            <w:tcW w:w="1956" w:type="dxa"/>
          </w:tcPr>
          <w:p w14:paraId="0E47F2E1" w14:textId="77777777" w:rsidR="003C0129" w:rsidRDefault="003C0129" w:rsidP="005847D3"/>
        </w:tc>
        <w:tc>
          <w:tcPr>
            <w:tcW w:w="1392" w:type="dxa"/>
          </w:tcPr>
          <w:p w14:paraId="793D512A" w14:textId="77777777" w:rsidR="003C0129" w:rsidRDefault="003C0129" w:rsidP="005847D3"/>
        </w:tc>
        <w:tc>
          <w:tcPr>
            <w:tcW w:w="1392" w:type="dxa"/>
          </w:tcPr>
          <w:p w14:paraId="405FB7A3" w14:textId="77777777" w:rsidR="003C0129" w:rsidRDefault="003C0129" w:rsidP="005847D3"/>
        </w:tc>
      </w:tr>
      <w:tr w:rsidR="003C0129" w14:paraId="0CEF369B" w14:textId="77777777" w:rsidTr="005847D3">
        <w:tc>
          <w:tcPr>
            <w:tcW w:w="2912" w:type="dxa"/>
          </w:tcPr>
          <w:p w14:paraId="3D2EF2BA" w14:textId="77777777" w:rsidR="003C0129" w:rsidRPr="00212219" w:rsidRDefault="003C0129" w:rsidP="005847D3">
            <w:r>
              <w:t xml:space="preserve">I have </w:t>
            </w:r>
            <w:r w:rsidRPr="005A0792">
              <w:t>ensure</w:t>
            </w:r>
            <w:r>
              <w:t>d</w:t>
            </w:r>
            <w:r w:rsidRPr="005A0792">
              <w:t xml:space="preserve"> staff have appropriate </w:t>
            </w:r>
            <w:proofErr w:type="gramStart"/>
            <w:r w:rsidRPr="005A0792">
              <w:t>skill-sets</w:t>
            </w:r>
            <w:proofErr w:type="gramEnd"/>
            <w:r w:rsidRPr="005A0792">
              <w:t xml:space="preserve"> to conduct terminations</w:t>
            </w:r>
            <w:r>
              <w:t xml:space="preserve"> including the delivery of training and coaching.</w:t>
            </w:r>
          </w:p>
        </w:tc>
        <w:tc>
          <w:tcPr>
            <w:tcW w:w="1431" w:type="dxa"/>
          </w:tcPr>
          <w:p w14:paraId="4D2293AD" w14:textId="77777777" w:rsidR="003C0129" w:rsidRDefault="003C0129" w:rsidP="005847D3"/>
        </w:tc>
        <w:tc>
          <w:tcPr>
            <w:tcW w:w="1325" w:type="dxa"/>
          </w:tcPr>
          <w:p w14:paraId="42881FFA" w14:textId="77777777" w:rsidR="003C0129" w:rsidRDefault="003C0129" w:rsidP="005847D3"/>
        </w:tc>
        <w:tc>
          <w:tcPr>
            <w:tcW w:w="1956" w:type="dxa"/>
          </w:tcPr>
          <w:p w14:paraId="7B3F8246" w14:textId="77777777" w:rsidR="003C0129" w:rsidRDefault="003C0129" w:rsidP="005847D3"/>
        </w:tc>
        <w:tc>
          <w:tcPr>
            <w:tcW w:w="1392" w:type="dxa"/>
          </w:tcPr>
          <w:p w14:paraId="4E75AA12" w14:textId="77777777" w:rsidR="003C0129" w:rsidRDefault="003C0129" w:rsidP="005847D3"/>
        </w:tc>
        <w:tc>
          <w:tcPr>
            <w:tcW w:w="1392" w:type="dxa"/>
          </w:tcPr>
          <w:p w14:paraId="130A4B16" w14:textId="77777777" w:rsidR="003C0129" w:rsidRDefault="003C0129" w:rsidP="005847D3"/>
        </w:tc>
      </w:tr>
      <w:tr w:rsidR="003C0129" w14:paraId="68696852" w14:textId="77777777" w:rsidTr="005847D3">
        <w:tc>
          <w:tcPr>
            <w:tcW w:w="2912" w:type="dxa"/>
          </w:tcPr>
          <w:p w14:paraId="500E80D8" w14:textId="77777777" w:rsidR="003C0129" w:rsidRDefault="003C0129" w:rsidP="005847D3">
            <w:r>
              <w:lastRenderedPageBreak/>
              <w:t>I have developed redundancy or redeployment plans.</w:t>
            </w:r>
          </w:p>
        </w:tc>
        <w:tc>
          <w:tcPr>
            <w:tcW w:w="1431" w:type="dxa"/>
          </w:tcPr>
          <w:p w14:paraId="5771C292" w14:textId="77777777" w:rsidR="003C0129" w:rsidRDefault="003C0129" w:rsidP="005847D3"/>
        </w:tc>
        <w:tc>
          <w:tcPr>
            <w:tcW w:w="1325" w:type="dxa"/>
          </w:tcPr>
          <w:p w14:paraId="42424EA7" w14:textId="77777777" w:rsidR="003C0129" w:rsidRDefault="003C0129" w:rsidP="005847D3"/>
        </w:tc>
        <w:tc>
          <w:tcPr>
            <w:tcW w:w="1956" w:type="dxa"/>
          </w:tcPr>
          <w:p w14:paraId="04D040ED" w14:textId="77777777" w:rsidR="003C0129" w:rsidRDefault="003C0129" w:rsidP="005847D3"/>
        </w:tc>
        <w:tc>
          <w:tcPr>
            <w:tcW w:w="1392" w:type="dxa"/>
          </w:tcPr>
          <w:p w14:paraId="445778EC" w14:textId="77777777" w:rsidR="003C0129" w:rsidRDefault="003C0129" w:rsidP="005847D3"/>
        </w:tc>
        <w:tc>
          <w:tcPr>
            <w:tcW w:w="1392" w:type="dxa"/>
          </w:tcPr>
          <w:p w14:paraId="6AC6D1BE" w14:textId="77777777" w:rsidR="003C0129" w:rsidRDefault="003C0129" w:rsidP="005847D3"/>
        </w:tc>
      </w:tr>
      <w:tr w:rsidR="003C0129" w14:paraId="08ED202B" w14:textId="77777777" w:rsidTr="005847D3">
        <w:tc>
          <w:tcPr>
            <w:tcW w:w="2912" w:type="dxa"/>
          </w:tcPr>
          <w:p w14:paraId="2ED40D33" w14:textId="77777777" w:rsidR="003C0129" w:rsidRDefault="003C0129" w:rsidP="005847D3">
            <w:r>
              <w:t>I have managed redundancies and redeployment and provided relevant information about processes so work outcomes are not compromised.</w:t>
            </w:r>
          </w:p>
        </w:tc>
        <w:tc>
          <w:tcPr>
            <w:tcW w:w="1431" w:type="dxa"/>
          </w:tcPr>
          <w:p w14:paraId="180B173A" w14:textId="77777777" w:rsidR="003C0129" w:rsidRDefault="003C0129" w:rsidP="005847D3"/>
        </w:tc>
        <w:tc>
          <w:tcPr>
            <w:tcW w:w="1325" w:type="dxa"/>
          </w:tcPr>
          <w:p w14:paraId="7C86BA4C" w14:textId="77777777" w:rsidR="003C0129" w:rsidRDefault="003C0129" w:rsidP="005847D3"/>
        </w:tc>
        <w:tc>
          <w:tcPr>
            <w:tcW w:w="1956" w:type="dxa"/>
          </w:tcPr>
          <w:p w14:paraId="57A5F895" w14:textId="77777777" w:rsidR="003C0129" w:rsidRDefault="003C0129" w:rsidP="005847D3"/>
        </w:tc>
        <w:tc>
          <w:tcPr>
            <w:tcW w:w="1392" w:type="dxa"/>
          </w:tcPr>
          <w:p w14:paraId="153E5974" w14:textId="77777777" w:rsidR="003C0129" w:rsidRDefault="003C0129" w:rsidP="005847D3"/>
        </w:tc>
        <w:tc>
          <w:tcPr>
            <w:tcW w:w="1392" w:type="dxa"/>
          </w:tcPr>
          <w:p w14:paraId="13FA6B25" w14:textId="77777777" w:rsidR="003C0129" w:rsidRDefault="003C0129" w:rsidP="005847D3"/>
        </w:tc>
      </w:tr>
      <w:tr w:rsidR="003C0129" w14:paraId="25F56A61" w14:textId="77777777" w:rsidTr="005847D3">
        <w:tc>
          <w:tcPr>
            <w:tcW w:w="2912" w:type="dxa"/>
          </w:tcPr>
          <w:p w14:paraId="0BF7CE2B" w14:textId="77777777" w:rsidR="003C0129" w:rsidRDefault="003C0129" w:rsidP="005847D3">
            <w:r>
              <w:t>I have provided outplacement or other assistance in accordance with organisational policies and legal requirements.</w:t>
            </w:r>
          </w:p>
        </w:tc>
        <w:tc>
          <w:tcPr>
            <w:tcW w:w="1431" w:type="dxa"/>
          </w:tcPr>
          <w:p w14:paraId="3CACF21B" w14:textId="77777777" w:rsidR="003C0129" w:rsidRDefault="003C0129" w:rsidP="005847D3"/>
        </w:tc>
        <w:tc>
          <w:tcPr>
            <w:tcW w:w="1325" w:type="dxa"/>
          </w:tcPr>
          <w:p w14:paraId="51D0CF46" w14:textId="77777777" w:rsidR="003C0129" w:rsidRDefault="003C0129" w:rsidP="005847D3"/>
        </w:tc>
        <w:tc>
          <w:tcPr>
            <w:tcW w:w="1956" w:type="dxa"/>
          </w:tcPr>
          <w:p w14:paraId="52AC859F" w14:textId="77777777" w:rsidR="003C0129" w:rsidRDefault="003C0129" w:rsidP="005847D3"/>
        </w:tc>
        <w:tc>
          <w:tcPr>
            <w:tcW w:w="1392" w:type="dxa"/>
          </w:tcPr>
          <w:p w14:paraId="3F8F12C2" w14:textId="77777777" w:rsidR="003C0129" w:rsidRDefault="003C0129" w:rsidP="005847D3"/>
        </w:tc>
        <w:tc>
          <w:tcPr>
            <w:tcW w:w="1392" w:type="dxa"/>
          </w:tcPr>
          <w:p w14:paraId="6ECF68D3" w14:textId="77777777" w:rsidR="003C0129" w:rsidRDefault="003C0129" w:rsidP="005847D3"/>
        </w:tc>
      </w:tr>
      <w:tr w:rsidR="003C0129" w14:paraId="70597210" w14:textId="77777777" w:rsidTr="005847D3">
        <w:tc>
          <w:tcPr>
            <w:tcW w:w="2912" w:type="dxa"/>
          </w:tcPr>
          <w:p w14:paraId="52FECB4D" w14:textId="77777777" w:rsidR="003C0129" w:rsidRDefault="003C0129" w:rsidP="005847D3">
            <w:r>
              <w:t>I have r</w:t>
            </w:r>
            <w:r w:rsidRPr="007E0DBC">
              <w:t>eview</w:t>
            </w:r>
            <w:r>
              <w:t>ed</w:t>
            </w:r>
            <w:r w:rsidRPr="007E0DBC">
              <w:t xml:space="preserve"> workforce data for predicted numbers of people retiring and ma</w:t>
            </w:r>
            <w:r>
              <w:t>d</w:t>
            </w:r>
            <w:r w:rsidRPr="007E0DBC">
              <w:t>e necessary plans</w:t>
            </w:r>
            <w:r>
              <w:t>.</w:t>
            </w:r>
          </w:p>
        </w:tc>
        <w:tc>
          <w:tcPr>
            <w:tcW w:w="1431" w:type="dxa"/>
          </w:tcPr>
          <w:p w14:paraId="13CA2E6E" w14:textId="77777777" w:rsidR="003C0129" w:rsidRDefault="003C0129" w:rsidP="005847D3"/>
        </w:tc>
        <w:tc>
          <w:tcPr>
            <w:tcW w:w="1325" w:type="dxa"/>
          </w:tcPr>
          <w:p w14:paraId="4E63E330" w14:textId="77777777" w:rsidR="003C0129" w:rsidRDefault="003C0129" w:rsidP="005847D3"/>
        </w:tc>
        <w:tc>
          <w:tcPr>
            <w:tcW w:w="1956" w:type="dxa"/>
          </w:tcPr>
          <w:p w14:paraId="690F8F3D" w14:textId="77777777" w:rsidR="003C0129" w:rsidRDefault="003C0129" w:rsidP="005847D3"/>
        </w:tc>
        <w:tc>
          <w:tcPr>
            <w:tcW w:w="1392" w:type="dxa"/>
          </w:tcPr>
          <w:p w14:paraId="14F6F918" w14:textId="77777777" w:rsidR="003C0129" w:rsidRDefault="003C0129" w:rsidP="005847D3"/>
        </w:tc>
        <w:tc>
          <w:tcPr>
            <w:tcW w:w="1392" w:type="dxa"/>
          </w:tcPr>
          <w:p w14:paraId="61BED0B4" w14:textId="77777777" w:rsidR="003C0129" w:rsidRDefault="003C0129" w:rsidP="005847D3"/>
        </w:tc>
      </w:tr>
      <w:tr w:rsidR="003C0129" w14:paraId="33CD8EDC" w14:textId="77777777" w:rsidTr="005847D3">
        <w:tc>
          <w:tcPr>
            <w:tcW w:w="2912" w:type="dxa"/>
          </w:tcPr>
          <w:p w14:paraId="3279C680" w14:textId="77777777" w:rsidR="003C0129" w:rsidRDefault="003C0129" w:rsidP="005847D3">
            <w:r>
              <w:t xml:space="preserve"> I have r</w:t>
            </w:r>
            <w:r w:rsidRPr="007E0DBC">
              <w:t>eview</w:t>
            </w:r>
            <w:r>
              <w:t>ed</w:t>
            </w:r>
            <w:r w:rsidRPr="007E0DBC">
              <w:t xml:space="preserve"> and evaluate</w:t>
            </w:r>
            <w:r>
              <w:t>d</w:t>
            </w:r>
            <w:r w:rsidRPr="007E0DBC">
              <w:t xml:space="preserve"> separation/termination procedures regularly and introduce</w:t>
            </w:r>
            <w:r>
              <w:t>d</w:t>
            </w:r>
            <w:r w:rsidRPr="007E0DBC">
              <w:t xml:space="preserve"> improvements</w:t>
            </w:r>
            <w:r>
              <w:t>.</w:t>
            </w:r>
          </w:p>
        </w:tc>
        <w:tc>
          <w:tcPr>
            <w:tcW w:w="1431" w:type="dxa"/>
          </w:tcPr>
          <w:p w14:paraId="04C0EB8E" w14:textId="77777777" w:rsidR="003C0129" w:rsidRDefault="003C0129" w:rsidP="005847D3"/>
        </w:tc>
        <w:tc>
          <w:tcPr>
            <w:tcW w:w="1325" w:type="dxa"/>
          </w:tcPr>
          <w:p w14:paraId="78194BE6" w14:textId="77777777" w:rsidR="003C0129" w:rsidRDefault="003C0129" w:rsidP="005847D3"/>
        </w:tc>
        <w:tc>
          <w:tcPr>
            <w:tcW w:w="1956" w:type="dxa"/>
          </w:tcPr>
          <w:p w14:paraId="7D81A1EC" w14:textId="77777777" w:rsidR="003C0129" w:rsidRDefault="003C0129" w:rsidP="005847D3"/>
        </w:tc>
        <w:tc>
          <w:tcPr>
            <w:tcW w:w="1392" w:type="dxa"/>
          </w:tcPr>
          <w:p w14:paraId="712DE62C" w14:textId="77777777" w:rsidR="003C0129" w:rsidRDefault="003C0129" w:rsidP="005847D3"/>
        </w:tc>
        <w:tc>
          <w:tcPr>
            <w:tcW w:w="1392" w:type="dxa"/>
          </w:tcPr>
          <w:p w14:paraId="08E4278A" w14:textId="77777777" w:rsidR="003C0129" w:rsidRDefault="003C0129" w:rsidP="005847D3"/>
        </w:tc>
      </w:tr>
      <w:tr w:rsidR="003C0129" w14:paraId="24A7F544" w14:textId="77777777" w:rsidTr="005847D3">
        <w:tc>
          <w:tcPr>
            <w:tcW w:w="2912" w:type="dxa"/>
          </w:tcPr>
          <w:p w14:paraId="6FEE4A76" w14:textId="77777777" w:rsidR="003C0129" w:rsidRPr="00212219" w:rsidRDefault="003C0129" w:rsidP="005847D3">
            <w:r>
              <w:t xml:space="preserve">I have conducted exit interviews and </w:t>
            </w:r>
            <w:r w:rsidRPr="005A0792">
              <w:t>use</w:t>
            </w:r>
            <w:r>
              <w:t>d</w:t>
            </w:r>
            <w:r w:rsidRPr="005A0792">
              <w:t xml:space="preserve"> data from </w:t>
            </w:r>
            <w:r>
              <w:t>these</w:t>
            </w:r>
            <w:r w:rsidRPr="005A0792">
              <w:t xml:space="preserve"> to suggest organisational improvements.</w:t>
            </w:r>
          </w:p>
        </w:tc>
        <w:tc>
          <w:tcPr>
            <w:tcW w:w="1431" w:type="dxa"/>
          </w:tcPr>
          <w:p w14:paraId="23AB8815" w14:textId="77777777" w:rsidR="003C0129" w:rsidRDefault="003C0129" w:rsidP="005847D3"/>
        </w:tc>
        <w:tc>
          <w:tcPr>
            <w:tcW w:w="1325" w:type="dxa"/>
          </w:tcPr>
          <w:p w14:paraId="069040CF" w14:textId="77777777" w:rsidR="003C0129" w:rsidRDefault="003C0129" w:rsidP="005847D3"/>
        </w:tc>
        <w:tc>
          <w:tcPr>
            <w:tcW w:w="1956" w:type="dxa"/>
          </w:tcPr>
          <w:p w14:paraId="6712FAFF" w14:textId="77777777" w:rsidR="003C0129" w:rsidRDefault="003C0129" w:rsidP="005847D3"/>
        </w:tc>
        <w:tc>
          <w:tcPr>
            <w:tcW w:w="1392" w:type="dxa"/>
          </w:tcPr>
          <w:p w14:paraId="5E33F282" w14:textId="77777777" w:rsidR="003C0129" w:rsidRDefault="003C0129" w:rsidP="005847D3"/>
        </w:tc>
        <w:tc>
          <w:tcPr>
            <w:tcW w:w="1392" w:type="dxa"/>
          </w:tcPr>
          <w:p w14:paraId="09EB5852" w14:textId="77777777" w:rsidR="003C0129" w:rsidRDefault="003C0129" w:rsidP="005847D3"/>
        </w:tc>
      </w:tr>
    </w:tbl>
    <w:p w14:paraId="030323AB" w14:textId="1C1E25EE" w:rsidR="003C0129" w:rsidRDefault="003C0129" w:rsidP="003C0129"/>
    <w:p w14:paraId="4BA1E737" w14:textId="1D2FF4F6" w:rsidR="003C0129" w:rsidRDefault="003C0129" w:rsidP="003C0129"/>
    <w:p w14:paraId="53D53BE3" w14:textId="77777777" w:rsidR="003C0129" w:rsidRDefault="003C0129" w:rsidP="003C0129"/>
    <w:p w14:paraId="1C2A0FB6" w14:textId="14A976B6" w:rsidR="003C0129" w:rsidRDefault="003C0129" w:rsidP="0028339C">
      <w:pPr>
        <w:pStyle w:val="BasicParagraph"/>
        <w:spacing w:line="264" w:lineRule="auto"/>
        <w:rPr>
          <w:rFonts w:ascii="Avenir LT Std 35 Light" w:hAnsi="Avenir LT Std 35 Light"/>
          <w:color w:val="auto"/>
          <w:sz w:val="20"/>
          <w:szCs w:val="20"/>
        </w:rPr>
      </w:pPr>
    </w:p>
    <w:p w14:paraId="443BE36F" w14:textId="6EAD76E0" w:rsidR="003C0129" w:rsidRDefault="003C0129" w:rsidP="0028339C">
      <w:pPr>
        <w:pStyle w:val="BasicParagraph"/>
        <w:spacing w:line="264" w:lineRule="auto"/>
        <w:rPr>
          <w:rFonts w:ascii="Avenir LT Std 35 Light" w:hAnsi="Avenir LT Std 35 Light"/>
          <w:color w:val="auto"/>
          <w:sz w:val="20"/>
          <w:szCs w:val="20"/>
        </w:rPr>
      </w:pPr>
      <w:bookmarkStart w:id="15" w:name="_GoBack"/>
      <w:bookmarkEnd w:id="15"/>
    </w:p>
    <w:p w14:paraId="0FB66FBB" w14:textId="64E91240" w:rsidR="003C0129" w:rsidRDefault="003C0129" w:rsidP="0028339C">
      <w:pPr>
        <w:pStyle w:val="BasicParagraph"/>
        <w:spacing w:line="264" w:lineRule="auto"/>
        <w:rPr>
          <w:rFonts w:ascii="Avenir LT Std 35 Light" w:hAnsi="Avenir LT Std 35 Light"/>
          <w:color w:val="auto"/>
          <w:sz w:val="20"/>
          <w:szCs w:val="20"/>
        </w:rPr>
      </w:pPr>
    </w:p>
    <w:p w14:paraId="5C6E1FBA" w14:textId="77777777" w:rsidR="003C0129" w:rsidRPr="00153EAE" w:rsidRDefault="003C0129"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60E58" w14:textId="77777777" w:rsidR="0031209E" w:rsidRDefault="0031209E">
      <w:r>
        <w:separator/>
      </w:r>
    </w:p>
  </w:endnote>
  <w:endnote w:type="continuationSeparator" w:id="0">
    <w:p w14:paraId="7C6A2648" w14:textId="77777777" w:rsidR="0031209E" w:rsidRDefault="00312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6" w:name="_Hlk497229363"/>
            <w:bookmarkStart w:id="17" w:name="_Hlk497229364"/>
            <w:bookmarkStart w:id="18" w:name="_Hlk497229365"/>
            <w:bookmarkStart w:id="19" w:name="_Hlk497229366"/>
            <w:bookmarkStart w:id="20" w:name="_Hlk497229367"/>
            <w:bookmarkStart w:id="21" w:name="_Hlk497229368"/>
            <w:bookmarkStart w:id="22" w:name="_Hlk497229373"/>
            <w:bookmarkStart w:id="23" w:name="_Hlk497229374"/>
            <w:bookmarkStart w:id="24" w:name="_Hlk497229375"/>
            <w:bookmarkStart w:id="25" w:name="_Hlk497229376"/>
            <w:r w:rsidRPr="005B12CF">
              <w:rPr>
                <w:rFonts w:ascii="Avenir LT Std 35 Light" w:hAnsi="Avenir LT Std 35 Light"/>
                <w:b/>
                <w:color w:val="005E9C"/>
                <w:sz w:val="18"/>
                <w:szCs w:val="18"/>
              </w:rPr>
              <w:t>The College for Adult Learning</w:t>
            </w:r>
          </w:p>
          <w:bookmarkEnd w:id="16"/>
          <w:bookmarkEnd w:id="17"/>
          <w:bookmarkEnd w:id="18"/>
          <w:bookmarkEnd w:id="19"/>
          <w:bookmarkEnd w:id="20"/>
          <w:bookmarkEnd w:id="21"/>
          <w:bookmarkEnd w:id="22"/>
          <w:bookmarkEnd w:id="23"/>
          <w:bookmarkEnd w:id="24"/>
          <w:bookmarkEnd w:id="25"/>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31209E"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25268" w14:textId="77777777" w:rsidR="0031209E" w:rsidRDefault="0031209E">
      <w:r>
        <w:separator/>
      </w:r>
    </w:p>
  </w:footnote>
  <w:footnote w:type="continuationSeparator" w:id="0">
    <w:p w14:paraId="54526BF7" w14:textId="77777777" w:rsidR="0031209E" w:rsidRDefault="00312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25F31"/>
    <w:rsid w:val="0007640B"/>
    <w:rsid w:val="00083C47"/>
    <w:rsid w:val="000A0D06"/>
    <w:rsid w:val="00135438"/>
    <w:rsid w:val="00153EAE"/>
    <w:rsid w:val="001C1C65"/>
    <w:rsid w:val="00226756"/>
    <w:rsid w:val="0028339C"/>
    <w:rsid w:val="00292BE9"/>
    <w:rsid w:val="0031209E"/>
    <w:rsid w:val="003420D9"/>
    <w:rsid w:val="003C0129"/>
    <w:rsid w:val="003D3074"/>
    <w:rsid w:val="003D5097"/>
    <w:rsid w:val="004C5A0F"/>
    <w:rsid w:val="004F0A1D"/>
    <w:rsid w:val="005007ED"/>
    <w:rsid w:val="00566141"/>
    <w:rsid w:val="00566342"/>
    <w:rsid w:val="00573DC0"/>
    <w:rsid w:val="005C3363"/>
    <w:rsid w:val="005C7612"/>
    <w:rsid w:val="005F00C7"/>
    <w:rsid w:val="00600AAC"/>
    <w:rsid w:val="006509DB"/>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2770</Words>
  <Characters>1579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5T06:39:00Z</dcterms:created>
  <dcterms:modified xsi:type="dcterms:W3CDTF">2019-10-15T06:39:00Z</dcterms:modified>
</cp:coreProperties>
</file>